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240ADA" w14:textId="1EBC024A" w:rsidR="0040573A" w:rsidRPr="00992214" w:rsidRDefault="00B03B34" w:rsidP="00992214">
      <w:pPr>
        <w:spacing w:after="0"/>
        <w:jc w:val="center"/>
        <w:rPr>
          <w:rFonts w:ascii="Garamond" w:hAnsi="Garamond"/>
          <w:b/>
          <w:bCs/>
          <w:sz w:val="44"/>
          <w:szCs w:val="44"/>
        </w:rPr>
      </w:pPr>
      <w:r>
        <w:rPr>
          <w:rFonts w:ascii="Garamond" w:hAnsi="Garamond"/>
          <w:b/>
          <w:bCs/>
          <w:sz w:val="44"/>
          <w:szCs w:val="44"/>
        </w:rPr>
        <w:t>\</w:t>
      </w:r>
      <w:r w:rsidR="00992214" w:rsidRPr="00992214">
        <w:rPr>
          <w:rFonts w:ascii="Garamond" w:hAnsi="Garamond"/>
          <w:b/>
          <w:bCs/>
          <w:sz w:val="44"/>
          <w:szCs w:val="44"/>
        </w:rPr>
        <w:t>Doug Sam</w:t>
      </w:r>
    </w:p>
    <w:p w14:paraId="73499454" w14:textId="4B59A772" w:rsidR="00992214" w:rsidRDefault="00992214" w:rsidP="00992214">
      <w:pPr>
        <w:spacing w:after="0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1288 University of Oregon, Eugene, OR 97403</w:t>
      </w:r>
    </w:p>
    <w:p w14:paraId="4843E0FC" w14:textId="0A156ED5" w:rsidR="00992214" w:rsidRPr="00992214" w:rsidRDefault="00992214" w:rsidP="00992214">
      <w:pPr>
        <w:spacing w:after="0"/>
        <w:jc w:val="center"/>
        <w:rPr>
          <w:rFonts w:ascii="Garamond" w:hAnsi="Garamond"/>
          <w:sz w:val="24"/>
          <w:szCs w:val="24"/>
        </w:rPr>
      </w:pPr>
      <w:r w:rsidRPr="00992214">
        <w:rPr>
          <w:rFonts w:ascii="Garamond" w:hAnsi="Garamond"/>
          <w:sz w:val="24"/>
          <w:szCs w:val="24"/>
        </w:rPr>
        <w:t xml:space="preserve">(503) 515-4933 </w:t>
      </w:r>
      <w:r w:rsidRPr="00992214">
        <w:rPr>
          <w:rFonts w:ascii="Times New Roman" w:hAnsi="Times New Roman" w:cs="Times New Roman"/>
          <w:sz w:val="24"/>
          <w:szCs w:val="24"/>
        </w:rPr>
        <w:t>ꞏ</w:t>
      </w:r>
      <w:r w:rsidRPr="00992214">
        <w:rPr>
          <w:rFonts w:ascii="Garamond" w:hAnsi="Garamond" w:cs="Times New Roman"/>
          <w:sz w:val="24"/>
          <w:szCs w:val="24"/>
        </w:rPr>
        <w:t xml:space="preserve"> </w:t>
      </w:r>
      <w:hyperlink r:id="rId9" w:history="1">
        <w:r w:rsidRPr="00992214">
          <w:rPr>
            <w:rStyle w:val="Hyperlink"/>
            <w:rFonts w:ascii="Garamond" w:hAnsi="Garamond" w:cs="Times New Roman"/>
            <w:sz w:val="24"/>
            <w:szCs w:val="24"/>
          </w:rPr>
          <w:t>dougs@uoregon.edu</w:t>
        </w:r>
      </w:hyperlink>
    </w:p>
    <w:p w14:paraId="17F3F5D0" w14:textId="77777777" w:rsidR="00992214" w:rsidRPr="00992214" w:rsidRDefault="00992214" w:rsidP="00992214">
      <w:pPr>
        <w:spacing w:after="0"/>
        <w:rPr>
          <w:rFonts w:ascii="Garamond" w:hAnsi="Garamond"/>
          <w:sz w:val="24"/>
          <w:szCs w:val="24"/>
        </w:rPr>
      </w:pPr>
    </w:p>
    <w:p w14:paraId="27BD6470" w14:textId="72CFB774" w:rsidR="00992214" w:rsidRPr="00992214" w:rsidRDefault="00992214" w:rsidP="00992214">
      <w:pPr>
        <w:pBdr>
          <w:bottom w:val="single" w:sz="6" w:space="1" w:color="auto"/>
        </w:pBd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EDUCATION</w:t>
      </w:r>
    </w:p>
    <w:p w14:paraId="4F1CD833" w14:textId="77777777" w:rsidR="00992214" w:rsidRPr="008C5ABA" w:rsidRDefault="00992214" w:rsidP="00992214">
      <w:pPr>
        <w:spacing w:after="0"/>
        <w:rPr>
          <w:rFonts w:ascii="Garamond" w:hAnsi="Garamond"/>
          <w:sz w:val="24"/>
          <w:szCs w:val="24"/>
        </w:rPr>
      </w:pPr>
    </w:p>
    <w:p w14:paraId="190FCF38" w14:textId="3B85BCD5" w:rsidR="00992214" w:rsidRPr="008C5ABA" w:rsidRDefault="00992214" w:rsidP="0020339C">
      <w:pPr>
        <w:tabs>
          <w:tab w:val="right" w:pos="9360"/>
        </w:tabs>
        <w:spacing w:after="0"/>
        <w:rPr>
          <w:rFonts w:ascii="Garamond" w:hAnsi="Garamond"/>
          <w:sz w:val="24"/>
          <w:szCs w:val="24"/>
        </w:rPr>
      </w:pPr>
      <w:r w:rsidRPr="008C5ABA">
        <w:rPr>
          <w:rFonts w:ascii="Garamond" w:hAnsi="Garamond"/>
          <w:sz w:val="24"/>
          <w:szCs w:val="24"/>
        </w:rPr>
        <w:t>PhD</w:t>
      </w:r>
      <w:r w:rsidR="001155D2">
        <w:rPr>
          <w:rFonts w:ascii="Garamond" w:hAnsi="Garamond"/>
          <w:sz w:val="24"/>
          <w:szCs w:val="24"/>
        </w:rPr>
        <w:t>,</w:t>
      </w:r>
      <w:r w:rsidRPr="008C5ABA">
        <w:rPr>
          <w:rFonts w:ascii="Garamond" w:hAnsi="Garamond"/>
          <w:sz w:val="24"/>
          <w:szCs w:val="24"/>
        </w:rPr>
        <w:t xml:space="preserve"> History</w:t>
      </w:r>
      <w:r w:rsidR="000B1D21">
        <w:rPr>
          <w:rFonts w:ascii="Garamond" w:hAnsi="Garamond"/>
          <w:sz w:val="24"/>
          <w:szCs w:val="24"/>
        </w:rPr>
        <w:t xml:space="preserve">, </w:t>
      </w:r>
      <w:r w:rsidR="00BD34A4">
        <w:rPr>
          <w:rFonts w:ascii="Garamond" w:hAnsi="Garamond"/>
          <w:sz w:val="24"/>
          <w:szCs w:val="24"/>
        </w:rPr>
        <w:t>Anticipated</w:t>
      </w:r>
      <w:r w:rsidR="00C7100F" w:rsidRPr="008C5ABA">
        <w:rPr>
          <w:rFonts w:ascii="Garamond" w:hAnsi="Garamond"/>
          <w:sz w:val="24"/>
          <w:szCs w:val="24"/>
        </w:rPr>
        <w:t xml:space="preserve"> 2</w:t>
      </w:r>
      <w:r w:rsidRPr="008C5ABA">
        <w:rPr>
          <w:rFonts w:ascii="Garamond" w:hAnsi="Garamond"/>
          <w:sz w:val="24"/>
          <w:szCs w:val="24"/>
        </w:rPr>
        <w:t>028</w:t>
      </w:r>
    </w:p>
    <w:p w14:paraId="234E97F4" w14:textId="7382E3E5" w:rsidR="00992214" w:rsidRPr="008C5ABA" w:rsidRDefault="00992214" w:rsidP="00992214">
      <w:pPr>
        <w:spacing w:after="0"/>
        <w:rPr>
          <w:rFonts w:ascii="Garamond" w:hAnsi="Garamond"/>
          <w:sz w:val="24"/>
          <w:szCs w:val="24"/>
        </w:rPr>
      </w:pPr>
      <w:r w:rsidRPr="008C5ABA">
        <w:rPr>
          <w:rFonts w:ascii="Garamond" w:hAnsi="Garamond"/>
          <w:sz w:val="24"/>
          <w:szCs w:val="24"/>
        </w:rPr>
        <w:t>University of Oregon</w:t>
      </w:r>
    </w:p>
    <w:p w14:paraId="249D9B6A" w14:textId="6D4AFCED" w:rsidR="00992214" w:rsidRPr="008C5ABA" w:rsidRDefault="00C7100F" w:rsidP="00992214">
      <w:pPr>
        <w:spacing w:after="0"/>
        <w:rPr>
          <w:rFonts w:ascii="Garamond" w:hAnsi="Garamond"/>
          <w:sz w:val="24"/>
          <w:szCs w:val="24"/>
        </w:rPr>
      </w:pPr>
      <w:r w:rsidRPr="008C5ABA">
        <w:rPr>
          <w:rFonts w:ascii="Garamond" w:hAnsi="Garamond"/>
          <w:sz w:val="24"/>
          <w:szCs w:val="24"/>
        </w:rPr>
        <w:tab/>
        <w:t xml:space="preserve">Fields: Environmental History, United States History, </w:t>
      </w:r>
      <w:r w:rsidR="00C87D4F">
        <w:rPr>
          <w:rFonts w:ascii="Garamond" w:hAnsi="Garamond"/>
          <w:sz w:val="24"/>
          <w:szCs w:val="24"/>
        </w:rPr>
        <w:t>Native American History and Studies</w:t>
      </w:r>
    </w:p>
    <w:p w14:paraId="4A795C78" w14:textId="653DA8CF" w:rsidR="00C7100F" w:rsidRDefault="00C7100F" w:rsidP="00C7100F">
      <w:pPr>
        <w:spacing w:after="0"/>
        <w:ind w:left="720"/>
        <w:rPr>
          <w:rFonts w:ascii="Garamond" w:hAnsi="Garamond"/>
          <w:sz w:val="24"/>
          <w:szCs w:val="24"/>
        </w:rPr>
      </w:pPr>
      <w:r w:rsidRPr="008C5ABA">
        <w:rPr>
          <w:rFonts w:ascii="Garamond" w:hAnsi="Garamond"/>
          <w:sz w:val="24"/>
          <w:szCs w:val="24"/>
        </w:rPr>
        <w:t xml:space="preserve">Dissertation: </w:t>
      </w:r>
      <w:r w:rsidR="00C30BAD">
        <w:rPr>
          <w:rFonts w:ascii="Garamond" w:hAnsi="Garamond"/>
          <w:sz w:val="24"/>
          <w:szCs w:val="24"/>
        </w:rPr>
        <w:t>“</w:t>
      </w:r>
      <w:r w:rsidR="002641D4">
        <w:rPr>
          <w:rFonts w:ascii="Garamond" w:hAnsi="Garamond"/>
          <w:sz w:val="24"/>
          <w:szCs w:val="24"/>
        </w:rPr>
        <w:t xml:space="preserve">As Above, So Below: </w:t>
      </w:r>
      <w:r w:rsidR="00B26E8B">
        <w:rPr>
          <w:rFonts w:ascii="Garamond" w:hAnsi="Garamond"/>
          <w:sz w:val="24"/>
          <w:szCs w:val="24"/>
        </w:rPr>
        <w:t xml:space="preserve">A </w:t>
      </w:r>
      <w:r w:rsidR="001712BB">
        <w:rPr>
          <w:rFonts w:ascii="Garamond" w:hAnsi="Garamond"/>
          <w:sz w:val="24"/>
          <w:szCs w:val="24"/>
        </w:rPr>
        <w:t>Terrestrial</w:t>
      </w:r>
      <w:r w:rsidR="00B26E8B">
        <w:rPr>
          <w:rFonts w:ascii="Garamond" w:hAnsi="Garamond"/>
          <w:sz w:val="24"/>
          <w:szCs w:val="24"/>
        </w:rPr>
        <w:t xml:space="preserve"> History of Astronomy.”</w:t>
      </w:r>
    </w:p>
    <w:p w14:paraId="452DF31D" w14:textId="4F497350" w:rsidR="00BE34F1" w:rsidRPr="008C5ABA" w:rsidRDefault="00BE34F1" w:rsidP="00C7100F">
      <w:pPr>
        <w:spacing w:after="0"/>
        <w:ind w:left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dvisor: Marsha Weisiger</w:t>
      </w:r>
    </w:p>
    <w:p w14:paraId="6BA42F1E" w14:textId="77777777" w:rsidR="00C7100F" w:rsidRPr="008C5ABA" w:rsidRDefault="00C7100F" w:rsidP="00992214">
      <w:pPr>
        <w:spacing w:after="0"/>
        <w:rPr>
          <w:rFonts w:ascii="Garamond" w:hAnsi="Garamond"/>
          <w:sz w:val="24"/>
          <w:szCs w:val="24"/>
        </w:rPr>
      </w:pPr>
    </w:p>
    <w:p w14:paraId="0D998CBD" w14:textId="2BC121EF" w:rsidR="00992214" w:rsidRPr="008C5ABA" w:rsidRDefault="00992214" w:rsidP="0020339C">
      <w:pPr>
        <w:tabs>
          <w:tab w:val="right" w:pos="9360"/>
        </w:tabs>
        <w:spacing w:after="0"/>
        <w:rPr>
          <w:rFonts w:ascii="Garamond" w:hAnsi="Garamond"/>
          <w:sz w:val="24"/>
          <w:szCs w:val="24"/>
        </w:rPr>
      </w:pPr>
      <w:r w:rsidRPr="008C5ABA">
        <w:rPr>
          <w:rFonts w:ascii="Garamond" w:hAnsi="Garamond"/>
          <w:sz w:val="24"/>
          <w:szCs w:val="24"/>
        </w:rPr>
        <w:t>MA</w:t>
      </w:r>
      <w:r w:rsidR="001155D2">
        <w:rPr>
          <w:rFonts w:ascii="Garamond" w:hAnsi="Garamond"/>
          <w:sz w:val="24"/>
          <w:szCs w:val="24"/>
        </w:rPr>
        <w:t>,</w:t>
      </w:r>
      <w:r w:rsidRPr="008C5ABA">
        <w:rPr>
          <w:rFonts w:ascii="Garamond" w:hAnsi="Garamond"/>
          <w:sz w:val="24"/>
          <w:szCs w:val="24"/>
        </w:rPr>
        <w:t xml:space="preserve"> Environmental Humanities</w:t>
      </w:r>
      <w:r w:rsidR="000B1D21">
        <w:rPr>
          <w:rFonts w:ascii="Garamond" w:hAnsi="Garamond"/>
          <w:sz w:val="24"/>
          <w:szCs w:val="24"/>
        </w:rPr>
        <w:t xml:space="preserve">, </w:t>
      </w:r>
      <w:r w:rsidRPr="008C5ABA">
        <w:rPr>
          <w:rFonts w:ascii="Garamond" w:hAnsi="Garamond"/>
          <w:sz w:val="24"/>
          <w:szCs w:val="24"/>
        </w:rPr>
        <w:t>2022</w:t>
      </w:r>
    </w:p>
    <w:p w14:paraId="4B8754BE" w14:textId="6143916F" w:rsidR="00992214" w:rsidRPr="008C5ABA" w:rsidRDefault="00992214" w:rsidP="00992214">
      <w:pPr>
        <w:spacing w:after="0"/>
        <w:rPr>
          <w:rFonts w:ascii="Garamond" w:hAnsi="Garamond"/>
          <w:sz w:val="24"/>
          <w:szCs w:val="24"/>
        </w:rPr>
      </w:pPr>
      <w:r w:rsidRPr="008C5ABA">
        <w:rPr>
          <w:rFonts w:ascii="Garamond" w:hAnsi="Garamond"/>
          <w:sz w:val="24"/>
          <w:szCs w:val="24"/>
        </w:rPr>
        <w:t>University of Utah</w:t>
      </w:r>
    </w:p>
    <w:p w14:paraId="48D72D8D" w14:textId="3937DD5A" w:rsidR="00992214" w:rsidRDefault="00C7100F" w:rsidP="00992214">
      <w:pPr>
        <w:spacing w:after="0"/>
        <w:rPr>
          <w:rFonts w:ascii="Garamond" w:hAnsi="Garamond"/>
          <w:sz w:val="24"/>
          <w:szCs w:val="24"/>
        </w:rPr>
      </w:pPr>
      <w:r w:rsidRPr="008C5ABA">
        <w:rPr>
          <w:rFonts w:ascii="Garamond" w:hAnsi="Garamond"/>
          <w:sz w:val="24"/>
          <w:szCs w:val="24"/>
        </w:rPr>
        <w:tab/>
        <w:t>Thesis: “Forgetting and Remembering Native Land Use and History in the Wasatch Back.”</w:t>
      </w:r>
    </w:p>
    <w:p w14:paraId="6EDF2D25" w14:textId="78A324E2" w:rsidR="009044C6" w:rsidRPr="008C5ABA" w:rsidRDefault="009044C6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  <w:t>Advisor: Gregory E. Smoak</w:t>
      </w:r>
    </w:p>
    <w:p w14:paraId="299AE981" w14:textId="77777777" w:rsidR="00C7100F" w:rsidRPr="008C5ABA" w:rsidRDefault="00C7100F" w:rsidP="00992214">
      <w:pPr>
        <w:spacing w:after="0"/>
        <w:rPr>
          <w:rFonts w:ascii="Garamond" w:hAnsi="Garamond"/>
          <w:sz w:val="24"/>
          <w:szCs w:val="24"/>
        </w:rPr>
      </w:pPr>
    </w:p>
    <w:p w14:paraId="00704DA1" w14:textId="290770D4" w:rsidR="00992214" w:rsidRPr="008C5ABA" w:rsidRDefault="00992214" w:rsidP="0020339C">
      <w:pPr>
        <w:tabs>
          <w:tab w:val="right" w:pos="9360"/>
        </w:tabs>
        <w:spacing w:after="0"/>
        <w:rPr>
          <w:rFonts w:ascii="Garamond" w:hAnsi="Garamond"/>
          <w:sz w:val="24"/>
          <w:szCs w:val="24"/>
        </w:rPr>
      </w:pPr>
      <w:r w:rsidRPr="008C5ABA">
        <w:rPr>
          <w:rFonts w:ascii="Garamond" w:hAnsi="Garamond"/>
          <w:sz w:val="24"/>
          <w:szCs w:val="24"/>
        </w:rPr>
        <w:t>BS</w:t>
      </w:r>
      <w:r w:rsidR="001155D2">
        <w:rPr>
          <w:rFonts w:ascii="Garamond" w:hAnsi="Garamond"/>
          <w:sz w:val="24"/>
          <w:szCs w:val="24"/>
        </w:rPr>
        <w:t>,</w:t>
      </w:r>
      <w:r w:rsidRPr="008C5ABA">
        <w:rPr>
          <w:rFonts w:ascii="Garamond" w:hAnsi="Garamond"/>
          <w:sz w:val="24"/>
          <w:szCs w:val="24"/>
        </w:rPr>
        <w:t xml:space="preserve"> Environmental Studies and Geography</w:t>
      </w:r>
      <w:r w:rsidR="002E57A9">
        <w:rPr>
          <w:rFonts w:ascii="Garamond" w:hAnsi="Garamond"/>
          <w:sz w:val="24"/>
          <w:szCs w:val="24"/>
        </w:rPr>
        <w:t xml:space="preserve">, </w:t>
      </w:r>
      <w:r w:rsidR="00B756CE">
        <w:rPr>
          <w:rFonts w:ascii="Garamond" w:hAnsi="Garamond"/>
          <w:sz w:val="24"/>
          <w:szCs w:val="24"/>
        </w:rPr>
        <w:t>Sociology</w:t>
      </w:r>
      <w:r w:rsidR="002E57A9">
        <w:rPr>
          <w:rFonts w:ascii="Garamond" w:hAnsi="Garamond"/>
          <w:sz w:val="24"/>
          <w:szCs w:val="24"/>
        </w:rPr>
        <w:t xml:space="preserve"> minor</w:t>
      </w:r>
      <w:r w:rsidR="000B1D21">
        <w:rPr>
          <w:rFonts w:ascii="Garamond" w:hAnsi="Garamond"/>
          <w:sz w:val="24"/>
          <w:szCs w:val="24"/>
        </w:rPr>
        <w:t xml:space="preserve">, </w:t>
      </w:r>
      <w:r w:rsidRPr="008C5ABA">
        <w:rPr>
          <w:rFonts w:ascii="Garamond" w:hAnsi="Garamond"/>
          <w:sz w:val="24"/>
          <w:szCs w:val="24"/>
        </w:rPr>
        <w:t>2018</w:t>
      </w:r>
    </w:p>
    <w:p w14:paraId="0B47B457" w14:textId="77777777" w:rsidR="0020339C" w:rsidRDefault="00992214" w:rsidP="00992214">
      <w:pPr>
        <w:spacing w:after="0"/>
        <w:rPr>
          <w:rFonts w:ascii="Garamond" w:hAnsi="Garamond"/>
          <w:sz w:val="24"/>
          <w:szCs w:val="24"/>
        </w:rPr>
      </w:pPr>
      <w:r w:rsidRPr="008C5ABA">
        <w:rPr>
          <w:rFonts w:ascii="Garamond" w:hAnsi="Garamond"/>
          <w:sz w:val="24"/>
          <w:szCs w:val="24"/>
        </w:rPr>
        <w:t>University of Oregon</w:t>
      </w:r>
    </w:p>
    <w:p w14:paraId="0057AE55" w14:textId="28B03756" w:rsidR="00992214" w:rsidRPr="008C5ABA" w:rsidRDefault="00992214" w:rsidP="00992214">
      <w:pPr>
        <w:spacing w:after="0"/>
        <w:rPr>
          <w:rFonts w:ascii="Garamond" w:hAnsi="Garamond"/>
          <w:sz w:val="24"/>
          <w:szCs w:val="24"/>
        </w:rPr>
      </w:pPr>
      <w:r w:rsidRPr="008C5ABA">
        <w:rPr>
          <w:rFonts w:ascii="Garamond" w:hAnsi="Garamond"/>
          <w:sz w:val="24"/>
          <w:szCs w:val="24"/>
        </w:rPr>
        <w:t>Robert D. Clark Honors College</w:t>
      </w:r>
    </w:p>
    <w:p w14:paraId="3B40AD84" w14:textId="5B307F50" w:rsidR="00992214" w:rsidRDefault="00C7100F" w:rsidP="00992214">
      <w:pPr>
        <w:spacing w:after="0"/>
        <w:rPr>
          <w:rFonts w:ascii="Garamond" w:hAnsi="Garamond"/>
          <w:sz w:val="24"/>
          <w:szCs w:val="24"/>
        </w:rPr>
      </w:pPr>
      <w:r w:rsidRPr="008C5ABA">
        <w:rPr>
          <w:rFonts w:ascii="Garamond" w:hAnsi="Garamond"/>
          <w:sz w:val="24"/>
          <w:szCs w:val="24"/>
        </w:rPr>
        <w:tab/>
        <w:t>Thesis: “Indigenous Perspectives on the Occupation of Malheur.”</w:t>
      </w:r>
      <w:r w:rsidR="004C4060">
        <w:rPr>
          <w:rFonts w:ascii="Garamond" w:hAnsi="Garamond"/>
          <w:sz w:val="24"/>
          <w:szCs w:val="24"/>
        </w:rPr>
        <w:t xml:space="preserve"> </w:t>
      </w:r>
      <w:r w:rsidR="004C4060">
        <w:rPr>
          <w:rFonts w:ascii="Garamond" w:hAnsi="Garamond"/>
          <w:i/>
          <w:iCs/>
          <w:sz w:val="24"/>
          <w:szCs w:val="24"/>
        </w:rPr>
        <w:t>Passed with Honors</w:t>
      </w:r>
      <w:r w:rsidR="004C4060">
        <w:rPr>
          <w:rFonts w:ascii="Garamond" w:hAnsi="Garamond"/>
          <w:sz w:val="24"/>
          <w:szCs w:val="24"/>
        </w:rPr>
        <w:t>.</w:t>
      </w:r>
    </w:p>
    <w:p w14:paraId="57C254EF" w14:textId="4EF2CBAD" w:rsidR="00590372" w:rsidRPr="004C4060" w:rsidRDefault="00590372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  <w:t>Advisor: Peter Walker</w:t>
      </w:r>
    </w:p>
    <w:p w14:paraId="42E56D3E" w14:textId="77777777" w:rsidR="00C7100F" w:rsidRDefault="00C7100F" w:rsidP="00992214">
      <w:pPr>
        <w:spacing w:after="0"/>
        <w:rPr>
          <w:rFonts w:ascii="Garamond" w:hAnsi="Garamond"/>
          <w:sz w:val="24"/>
          <w:szCs w:val="24"/>
        </w:rPr>
      </w:pPr>
    </w:p>
    <w:p w14:paraId="056DB962" w14:textId="77777777" w:rsidR="00992214" w:rsidRDefault="00992214" w:rsidP="00992214">
      <w:pPr>
        <w:spacing w:after="0"/>
        <w:rPr>
          <w:rFonts w:ascii="Garamond" w:hAnsi="Garamond"/>
          <w:sz w:val="24"/>
          <w:szCs w:val="24"/>
        </w:rPr>
      </w:pPr>
    </w:p>
    <w:p w14:paraId="0B0DCF1C" w14:textId="31F50210" w:rsidR="00992214" w:rsidRDefault="00992214" w:rsidP="00992214">
      <w:pPr>
        <w:pBdr>
          <w:bottom w:val="single" w:sz="6" w:space="1" w:color="auto"/>
        </w:pBd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RESEARCH INTERESTS</w:t>
      </w:r>
    </w:p>
    <w:p w14:paraId="12ED2D7D" w14:textId="1FE6DAF8" w:rsidR="00992214" w:rsidRDefault="00992214" w:rsidP="00992214">
      <w:pPr>
        <w:spacing w:after="0"/>
        <w:rPr>
          <w:rFonts w:ascii="Garamond" w:hAnsi="Garamond"/>
          <w:sz w:val="24"/>
          <w:szCs w:val="24"/>
        </w:rPr>
      </w:pPr>
    </w:p>
    <w:p w14:paraId="06EA6711" w14:textId="52E87093" w:rsidR="00992214" w:rsidRDefault="00992214" w:rsidP="00C7100F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Environmental History, Native American History, North American West, Dark Sky Studies</w:t>
      </w:r>
      <w:r w:rsidR="00C87D4F">
        <w:rPr>
          <w:rFonts w:ascii="Garamond" w:hAnsi="Garamond"/>
          <w:sz w:val="24"/>
          <w:szCs w:val="24"/>
        </w:rPr>
        <w:t>,</w:t>
      </w:r>
      <w:r w:rsidR="00C87D4F" w:rsidRPr="00C87D4F">
        <w:rPr>
          <w:rFonts w:ascii="Garamond" w:hAnsi="Garamond"/>
          <w:sz w:val="24"/>
          <w:szCs w:val="24"/>
        </w:rPr>
        <w:t xml:space="preserve"> </w:t>
      </w:r>
      <w:r w:rsidR="00A12C3B">
        <w:rPr>
          <w:rFonts w:ascii="Garamond" w:hAnsi="Garamond"/>
          <w:sz w:val="24"/>
          <w:szCs w:val="24"/>
        </w:rPr>
        <w:t>History</w:t>
      </w:r>
      <w:r w:rsidR="00A05493">
        <w:rPr>
          <w:rFonts w:ascii="Garamond" w:hAnsi="Garamond"/>
          <w:sz w:val="24"/>
          <w:szCs w:val="24"/>
        </w:rPr>
        <w:t xml:space="preserve"> </w:t>
      </w:r>
      <w:r w:rsidR="00A12C3B">
        <w:rPr>
          <w:rFonts w:ascii="Garamond" w:hAnsi="Garamond"/>
          <w:sz w:val="24"/>
          <w:szCs w:val="24"/>
        </w:rPr>
        <w:t>of Astronomy</w:t>
      </w:r>
      <w:r w:rsidR="00A05493">
        <w:rPr>
          <w:rFonts w:ascii="Garamond" w:hAnsi="Garamond"/>
          <w:sz w:val="24"/>
          <w:szCs w:val="24"/>
        </w:rPr>
        <w:t xml:space="preserve"> and Cultural Astronomy,</w:t>
      </w:r>
      <w:r w:rsidR="00A12C3B">
        <w:rPr>
          <w:rFonts w:ascii="Garamond" w:hAnsi="Garamond"/>
          <w:sz w:val="24"/>
          <w:szCs w:val="24"/>
        </w:rPr>
        <w:t xml:space="preserve"> </w:t>
      </w:r>
      <w:r w:rsidR="00C87D4F">
        <w:rPr>
          <w:rFonts w:ascii="Garamond" w:hAnsi="Garamond"/>
          <w:sz w:val="24"/>
          <w:szCs w:val="24"/>
        </w:rPr>
        <w:t>Environmental Humanities</w:t>
      </w:r>
    </w:p>
    <w:p w14:paraId="58E11022" w14:textId="77777777" w:rsidR="00BD5714" w:rsidRDefault="00BD5714" w:rsidP="00C7100F">
      <w:pPr>
        <w:spacing w:after="0"/>
        <w:rPr>
          <w:rFonts w:ascii="Garamond" w:hAnsi="Garamond"/>
          <w:sz w:val="24"/>
          <w:szCs w:val="24"/>
        </w:rPr>
      </w:pPr>
    </w:p>
    <w:p w14:paraId="7A165BD7" w14:textId="77777777" w:rsidR="00C7100F" w:rsidRDefault="00C7100F" w:rsidP="0054622D">
      <w:pPr>
        <w:spacing w:after="0"/>
        <w:rPr>
          <w:rFonts w:ascii="Garamond" w:hAnsi="Garamond"/>
          <w:sz w:val="24"/>
          <w:szCs w:val="24"/>
        </w:rPr>
      </w:pPr>
    </w:p>
    <w:p w14:paraId="049F8573" w14:textId="4E51B582" w:rsidR="00581CB9" w:rsidRDefault="00581CB9" w:rsidP="00B0278D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RESEARCH</w:t>
      </w:r>
      <w:r w:rsidR="002F0A5C">
        <w:rPr>
          <w:rFonts w:ascii="Garamond" w:hAnsi="Garamond"/>
          <w:sz w:val="24"/>
          <w:szCs w:val="24"/>
        </w:rPr>
        <w:t xml:space="preserve"> EXPERIENCE</w:t>
      </w:r>
    </w:p>
    <w:p w14:paraId="4E341D9F" w14:textId="6D1E6D8F" w:rsidR="00581CB9" w:rsidRDefault="00581CB9" w:rsidP="00B0278D">
      <w:pPr>
        <w:spacing w:after="0"/>
        <w:rPr>
          <w:rFonts w:ascii="Garamond" w:hAnsi="Garamond"/>
          <w:sz w:val="24"/>
          <w:szCs w:val="24"/>
        </w:rPr>
      </w:pPr>
    </w:p>
    <w:p w14:paraId="295197C5" w14:textId="49FA4207" w:rsidR="00B0278D" w:rsidRDefault="00B0278D" w:rsidP="00B0278D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Research Assistant</w:t>
      </w:r>
      <w:r w:rsidR="00B14E64">
        <w:rPr>
          <w:rFonts w:ascii="Garamond" w:hAnsi="Garamond"/>
          <w:sz w:val="24"/>
          <w:szCs w:val="24"/>
        </w:rPr>
        <w:t xml:space="preserve">, </w:t>
      </w:r>
      <w:r w:rsidR="00235E31">
        <w:rPr>
          <w:rFonts w:ascii="Garamond" w:hAnsi="Garamond"/>
          <w:sz w:val="24"/>
          <w:szCs w:val="24"/>
        </w:rPr>
        <w:t xml:space="preserve">Lissa Wadewitz, </w:t>
      </w:r>
      <w:r w:rsidR="00EA1C74">
        <w:rPr>
          <w:rFonts w:ascii="Garamond" w:hAnsi="Garamond"/>
          <w:sz w:val="24"/>
          <w:szCs w:val="24"/>
        </w:rPr>
        <w:t>“Sex, Lies, and Legal Tape: Whaling the Pacific World</w:t>
      </w:r>
      <w:r w:rsidR="00235E31">
        <w:rPr>
          <w:rFonts w:ascii="Garamond" w:hAnsi="Garamond"/>
          <w:sz w:val="24"/>
          <w:szCs w:val="24"/>
        </w:rPr>
        <w:t>.</w:t>
      </w:r>
      <w:r w:rsidR="00EA1C74">
        <w:rPr>
          <w:rFonts w:ascii="Garamond" w:hAnsi="Garamond"/>
          <w:sz w:val="24"/>
          <w:szCs w:val="24"/>
        </w:rPr>
        <w:t>”</w:t>
      </w:r>
      <w:r w:rsidR="008567B5">
        <w:rPr>
          <w:rFonts w:ascii="Garamond" w:hAnsi="Garamond"/>
          <w:sz w:val="24"/>
          <w:szCs w:val="24"/>
        </w:rPr>
        <w:t xml:space="preserve"> Apr. 2024—</w:t>
      </w:r>
      <w:r w:rsidR="00191A6C">
        <w:rPr>
          <w:rFonts w:ascii="Garamond" w:hAnsi="Garamond"/>
          <w:sz w:val="24"/>
          <w:szCs w:val="24"/>
        </w:rPr>
        <w:t>Sep. 2024</w:t>
      </w:r>
      <w:r w:rsidR="00014A44">
        <w:rPr>
          <w:rFonts w:ascii="Garamond" w:hAnsi="Garamond"/>
          <w:sz w:val="24"/>
          <w:szCs w:val="24"/>
        </w:rPr>
        <w:t>.</w:t>
      </w:r>
    </w:p>
    <w:p w14:paraId="2611D1F5" w14:textId="77777777" w:rsidR="002F0A5C" w:rsidRDefault="002F0A5C" w:rsidP="00B0278D">
      <w:pPr>
        <w:spacing w:after="0"/>
        <w:rPr>
          <w:rFonts w:ascii="Garamond" w:hAnsi="Garamond"/>
          <w:sz w:val="24"/>
          <w:szCs w:val="24"/>
        </w:rPr>
      </w:pPr>
    </w:p>
    <w:p w14:paraId="176D6F80" w14:textId="77777777" w:rsidR="002F0A5C" w:rsidRDefault="002F0A5C" w:rsidP="002F0A5C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Heritage Trail Intern (Chinese and Chinese American History), Willamette Falls &amp; Landing Heritage Area Coalition, Oregon City, </w:t>
      </w:r>
      <w:proofErr w:type="gramStart"/>
      <w:r>
        <w:rPr>
          <w:rFonts w:ascii="Garamond" w:hAnsi="Garamond"/>
          <w:sz w:val="24"/>
          <w:szCs w:val="24"/>
        </w:rPr>
        <w:t>OR,</w:t>
      </w:r>
      <w:proofErr w:type="gramEnd"/>
      <w:r>
        <w:rPr>
          <w:rFonts w:ascii="Garamond" w:hAnsi="Garamond"/>
          <w:sz w:val="24"/>
          <w:szCs w:val="24"/>
        </w:rPr>
        <w:t xml:space="preserve"> Apr. 2023—Sep. 2023. </w:t>
      </w:r>
    </w:p>
    <w:p w14:paraId="65AC20A6" w14:textId="77777777" w:rsidR="002F0A5C" w:rsidRDefault="002F0A5C" w:rsidP="00B0278D">
      <w:pPr>
        <w:spacing w:after="0"/>
        <w:rPr>
          <w:rFonts w:ascii="Garamond" w:hAnsi="Garamond"/>
          <w:sz w:val="24"/>
          <w:szCs w:val="24"/>
        </w:rPr>
      </w:pPr>
    </w:p>
    <w:p w14:paraId="0E8275E3" w14:textId="77777777" w:rsidR="002F0A5C" w:rsidRDefault="002F0A5C" w:rsidP="002F0A5C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Environmental Humanities Graduate Fellow, Summit Land Conservancy, Park City, UT, Jan. 2021—May 2022.</w:t>
      </w:r>
    </w:p>
    <w:p w14:paraId="3DF13A5D" w14:textId="77777777" w:rsidR="002F0A5C" w:rsidRDefault="002F0A5C" w:rsidP="002F0A5C">
      <w:pPr>
        <w:spacing w:after="0"/>
        <w:rPr>
          <w:rFonts w:ascii="Garamond" w:hAnsi="Garamond"/>
          <w:sz w:val="24"/>
          <w:szCs w:val="24"/>
        </w:rPr>
      </w:pPr>
    </w:p>
    <w:p w14:paraId="3D472335" w14:textId="77777777" w:rsidR="00581CB9" w:rsidRDefault="00581CB9" w:rsidP="00B0278D">
      <w:pPr>
        <w:spacing w:after="0"/>
        <w:rPr>
          <w:rFonts w:ascii="Garamond" w:hAnsi="Garamond"/>
          <w:sz w:val="24"/>
          <w:szCs w:val="24"/>
        </w:rPr>
      </w:pPr>
    </w:p>
    <w:p w14:paraId="0163F14D" w14:textId="77777777" w:rsidR="00392626" w:rsidRDefault="00392626" w:rsidP="00B0278D">
      <w:pPr>
        <w:spacing w:after="0"/>
        <w:rPr>
          <w:rFonts w:ascii="Garamond" w:hAnsi="Garamond"/>
          <w:sz w:val="24"/>
          <w:szCs w:val="24"/>
        </w:rPr>
      </w:pPr>
    </w:p>
    <w:p w14:paraId="3AAFCAC9" w14:textId="76CF4499" w:rsidR="0054622D" w:rsidRDefault="0054622D" w:rsidP="00235E31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PUBLICATIONS</w:t>
      </w:r>
    </w:p>
    <w:p w14:paraId="5E2F2D3C" w14:textId="77777777" w:rsidR="0054622D" w:rsidRDefault="0054622D" w:rsidP="0054622D">
      <w:pPr>
        <w:spacing w:after="0"/>
        <w:rPr>
          <w:rFonts w:ascii="Garamond" w:hAnsi="Garamond"/>
          <w:sz w:val="24"/>
          <w:szCs w:val="24"/>
        </w:rPr>
      </w:pPr>
    </w:p>
    <w:p w14:paraId="0ECDDA83" w14:textId="2C68CB50" w:rsidR="0054622D" w:rsidRPr="009C08EF" w:rsidRDefault="0054622D" w:rsidP="0054622D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Review of Christof Mauch, </w:t>
      </w:r>
      <w:r>
        <w:rPr>
          <w:rFonts w:ascii="Garamond" w:hAnsi="Garamond"/>
          <w:i/>
          <w:iCs/>
          <w:sz w:val="24"/>
          <w:szCs w:val="24"/>
        </w:rPr>
        <w:t>Paradise Blues: Travels through American Environmental History</w:t>
      </w:r>
      <w:r w:rsidR="009C08EF">
        <w:rPr>
          <w:rFonts w:ascii="Garamond" w:hAnsi="Garamond"/>
          <w:sz w:val="24"/>
          <w:szCs w:val="24"/>
        </w:rPr>
        <w:t xml:space="preserve"> trans. Lucy Jones (</w:t>
      </w:r>
      <w:proofErr w:type="spellStart"/>
      <w:r w:rsidR="009C08EF">
        <w:rPr>
          <w:rFonts w:ascii="Garamond" w:hAnsi="Garamond"/>
          <w:sz w:val="24"/>
          <w:szCs w:val="24"/>
        </w:rPr>
        <w:t>Winwick</w:t>
      </w:r>
      <w:proofErr w:type="spellEnd"/>
      <w:r w:rsidR="009C08EF">
        <w:rPr>
          <w:rFonts w:ascii="Garamond" w:hAnsi="Garamond"/>
          <w:sz w:val="24"/>
          <w:szCs w:val="24"/>
        </w:rPr>
        <w:t xml:space="preserve">, UK: The White Horse Press, 2024) for </w:t>
      </w:r>
      <w:r w:rsidR="009C08EF">
        <w:rPr>
          <w:rFonts w:ascii="Garamond" w:hAnsi="Garamond"/>
          <w:i/>
          <w:iCs/>
          <w:sz w:val="24"/>
          <w:szCs w:val="24"/>
        </w:rPr>
        <w:t>H-Environment</w:t>
      </w:r>
      <w:r w:rsidR="009C08EF">
        <w:rPr>
          <w:rFonts w:ascii="Garamond" w:hAnsi="Garamond"/>
          <w:sz w:val="24"/>
          <w:szCs w:val="24"/>
        </w:rPr>
        <w:t xml:space="preserve">. </w:t>
      </w:r>
      <w:r w:rsidR="0080794B">
        <w:rPr>
          <w:rFonts w:ascii="Garamond" w:hAnsi="Garamond"/>
          <w:sz w:val="24"/>
          <w:szCs w:val="24"/>
        </w:rPr>
        <w:t>In Progress</w:t>
      </w:r>
      <w:r w:rsidR="009C08EF">
        <w:rPr>
          <w:rFonts w:ascii="Garamond" w:hAnsi="Garamond"/>
          <w:sz w:val="24"/>
          <w:szCs w:val="24"/>
        </w:rPr>
        <w:t>.</w:t>
      </w:r>
    </w:p>
    <w:p w14:paraId="04C468E8" w14:textId="77777777" w:rsidR="0054622D" w:rsidRDefault="0054622D" w:rsidP="0054622D">
      <w:pPr>
        <w:spacing w:after="0"/>
        <w:rPr>
          <w:rFonts w:ascii="Garamond" w:hAnsi="Garamond"/>
          <w:sz w:val="24"/>
          <w:szCs w:val="24"/>
        </w:rPr>
      </w:pPr>
    </w:p>
    <w:p w14:paraId="4B5E1213" w14:textId="77777777" w:rsidR="00235E31" w:rsidRDefault="00235E31" w:rsidP="0054622D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</w:p>
    <w:p w14:paraId="3F88CFFE" w14:textId="14365486" w:rsidR="00992214" w:rsidRDefault="005E4274" w:rsidP="0054622D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CONFERENCE </w:t>
      </w:r>
      <w:r w:rsidR="00B511C8">
        <w:rPr>
          <w:rFonts w:ascii="Garamond" w:hAnsi="Garamond"/>
          <w:sz w:val="24"/>
          <w:szCs w:val="24"/>
        </w:rPr>
        <w:t>ACTIVITY</w:t>
      </w:r>
    </w:p>
    <w:p w14:paraId="5E9937DF" w14:textId="77777777" w:rsidR="00C03A0B" w:rsidRDefault="00C03A0B" w:rsidP="00992214">
      <w:pPr>
        <w:spacing w:after="0"/>
        <w:rPr>
          <w:rFonts w:ascii="Garamond" w:hAnsi="Garamond"/>
          <w:sz w:val="24"/>
          <w:szCs w:val="24"/>
        </w:rPr>
      </w:pPr>
    </w:p>
    <w:p w14:paraId="255716AE" w14:textId="69746D32" w:rsidR="00995CDB" w:rsidRDefault="00995CDB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“Take care of not getting scalped!” Native Peoples, Eclipses, and Astronomers in the Astronomical West</w:t>
      </w:r>
      <w:r w:rsidR="003D40C0">
        <w:rPr>
          <w:rFonts w:ascii="Garamond" w:hAnsi="Garamond"/>
          <w:sz w:val="24"/>
          <w:szCs w:val="24"/>
        </w:rPr>
        <w:t>,</w:t>
      </w:r>
      <w:r>
        <w:rPr>
          <w:rFonts w:ascii="Garamond" w:hAnsi="Garamond"/>
          <w:sz w:val="24"/>
          <w:szCs w:val="24"/>
        </w:rPr>
        <w:t>”</w:t>
      </w:r>
      <w:r w:rsidR="003D40C0">
        <w:rPr>
          <w:rFonts w:ascii="Garamond" w:hAnsi="Garamond"/>
          <w:sz w:val="24"/>
          <w:szCs w:val="24"/>
        </w:rPr>
        <w:t xml:space="preserve"> Western History Association, Albuquerque, NM</w:t>
      </w:r>
      <w:r w:rsidR="00E24E85">
        <w:rPr>
          <w:rFonts w:ascii="Garamond" w:hAnsi="Garamond"/>
          <w:sz w:val="24"/>
          <w:szCs w:val="24"/>
        </w:rPr>
        <w:t>, accepted for Oct. 2025.</w:t>
      </w:r>
    </w:p>
    <w:p w14:paraId="43AC1E2A" w14:textId="77777777" w:rsidR="00995CDB" w:rsidRDefault="00995CDB" w:rsidP="00992214">
      <w:pPr>
        <w:spacing w:after="0"/>
        <w:rPr>
          <w:rFonts w:ascii="Garamond" w:hAnsi="Garamond"/>
          <w:sz w:val="24"/>
          <w:szCs w:val="24"/>
        </w:rPr>
      </w:pPr>
    </w:p>
    <w:p w14:paraId="1513830C" w14:textId="645F5A11" w:rsidR="00D96684" w:rsidRDefault="00751230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“Colonialism and Eclipses: Native Americans and Astronomers Contest the Creation of the American West, 1860-1890,” </w:t>
      </w:r>
      <w:r w:rsidR="00542FF1">
        <w:rPr>
          <w:rFonts w:ascii="Garamond" w:hAnsi="Garamond"/>
          <w:sz w:val="24"/>
          <w:szCs w:val="24"/>
        </w:rPr>
        <w:t>Oxford XIII/International Astronomical Union Symposium 399, Internation</w:t>
      </w:r>
      <w:r w:rsidR="000E7ECE">
        <w:rPr>
          <w:rFonts w:ascii="Garamond" w:hAnsi="Garamond"/>
          <w:sz w:val="24"/>
          <w:szCs w:val="24"/>
        </w:rPr>
        <w:t xml:space="preserve">al Society for </w:t>
      </w:r>
      <w:proofErr w:type="spellStart"/>
      <w:r w:rsidR="000E7ECE">
        <w:rPr>
          <w:rFonts w:ascii="Garamond" w:hAnsi="Garamond"/>
          <w:sz w:val="24"/>
          <w:szCs w:val="24"/>
        </w:rPr>
        <w:t>Archaeoastronomy</w:t>
      </w:r>
      <w:proofErr w:type="spellEnd"/>
      <w:r w:rsidR="000E7ECE">
        <w:rPr>
          <w:rFonts w:ascii="Garamond" w:hAnsi="Garamond"/>
          <w:sz w:val="24"/>
          <w:szCs w:val="24"/>
        </w:rPr>
        <w:t xml:space="preserve"> and Astronomy in Culture, </w:t>
      </w:r>
      <w:r w:rsidR="003E70B4">
        <w:rPr>
          <w:rFonts w:ascii="Garamond" w:hAnsi="Garamond"/>
          <w:sz w:val="24"/>
          <w:szCs w:val="24"/>
        </w:rPr>
        <w:t>Melbourne, VIC, Jul. 2025.</w:t>
      </w:r>
    </w:p>
    <w:p w14:paraId="436399BA" w14:textId="77777777" w:rsidR="00D96684" w:rsidRDefault="00D96684" w:rsidP="00992214">
      <w:pPr>
        <w:spacing w:after="0"/>
        <w:rPr>
          <w:rFonts w:ascii="Garamond" w:hAnsi="Garamond"/>
          <w:sz w:val="24"/>
          <w:szCs w:val="24"/>
        </w:rPr>
      </w:pPr>
    </w:p>
    <w:p w14:paraId="6762272F" w14:textId="52DEC7F4" w:rsidR="00220343" w:rsidRDefault="00220343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“Sky and Earth II: </w:t>
      </w:r>
      <w:r w:rsidR="00FB16BC">
        <w:rPr>
          <w:rFonts w:ascii="Garamond" w:hAnsi="Garamond"/>
          <w:sz w:val="24"/>
          <w:szCs w:val="24"/>
        </w:rPr>
        <w:t>Historians, Astronomers, and the Sustainability of the Space Environment,” Roundtable, American Society for Environmental History, Pittsburgh, PA,</w:t>
      </w:r>
      <w:r w:rsidR="00632B98">
        <w:rPr>
          <w:rFonts w:ascii="Garamond" w:hAnsi="Garamond"/>
          <w:sz w:val="24"/>
          <w:szCs w:val="24"/>
        </w:rPr>
        <w:t xml:space="preserve"> Apr. 2025. Organizer.</w:t>
      </w:r>
      <w:r w:rsidR="00FB16BC">
        <w:rPr>
          <w:rFonts w:ascii="Garamond" w:hAnsi="Garamond"/>
          <w:sz w:val="24"/>
          <w:szCs w:val="24"/>
        </w:rPr>
        <w:t xml:space="preserve"> </w:t>
      </w:r>
    </w:p>
    <w:p w14:paraId="225C6754" w14:textId="77777777" w:rsidR="00220343" w:rsidRDefault="00220343" w:rsidP="00992214">
      <w:pPr>
        <w:spacing w:after="0"/>
        <w:rPr>
          <w:rFonts w:ascii="Garamond" w:hAnsi="Garamond"/>
          <w:sz w:val="24"/>
          <w:szCs w:val="24"/>
        </w:rPr>
      </w:pPr>
    </w:p>
    <w:p w14:paraId="7FA8CE23" w14:textId="036A0752" w:rsidR="00887383" w:rsidRDefault="00F97B28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Appropriating Native History and Perpetuating White Innocence with the Supernatural at Sherman Ranch, Uinta Basin, Utah</w:t>
      </w:r>
      <w:r w:rsidR="00D64100">
        <w:rPr>
          <w:rFonts w:ascii="Garamond" w:hAnsi="Garamond"/>
          <w:sz w:val="24"/>
          <w:szCs w:val="24"/>
        </w:rPr>
        <w:t>,</w:t>
      </w:r>
      <w:r>
        <w:rPr>
          <w:rFonts w:ascii="Garamond" w:hAnsi="Garamond"/>
          <w:sz w:val="24"/>
          <w:szCs w:val="24"/>
        </w:rPr>
        <w:t>”</w:t>
      </w:r>
      <w:r w:rsidR="00D64100">
        <w:rPr>
          <w:rFonts w:ascii="Garamond" w:hAnsi="Garamond"/>
          <w:sz w:val="24"/>
          <w:szCs w:val="24"/>
        </w:rPr>
        <w:t xml:space="preserve"> Western History Association, </w:t>
      </w:r>
      <w:r w:rsidR="00367B6C">
        <w:rPr>
          <w:rFonts w:ascii="Garamond" w:hAnsi="Garamond"/>
          <w:sz w:val="24"/>
          <w:szCs w:val="24"/>
        </w:rPr>
        <w:t xml:space="preserve">Kansas City, MO, </w:t>
      </w:r>
      <w:r w:rsidR="00986DFF">
        <w:rPr>
          <w:rFonts w:ascii="Garamond" w:hAnsi="Garamond"/>
          <w:sz w:val="24"/>
          <w:szCs w:val="24"/>
        </w:rPr>
        <w:t>Oct. 2024.</w:t>
      </w:r>
    </w:p>
    <w:p w14:paraId="35B25587" w14:textId="77777777" w:rsidR="00887383" w:rsidRDefault="00887383" w:rsidP="00992214">
      <w:pPr>
        <w:spacing w:after="0"/>
        <w:rPr>
          <w:rFonts w:ascii="Garamond" w:hAnsi="Garamond"/>
          <w:sz w:val="24"/>
          <w:szCs w:val="24"/>
        </w:rPr>
      </w:pPr>
    </w:p>
    <w:p w14:paraId="23CCF790" w14:textId="09F922A2" w:rsidR="005701BF" w:rsidRDefault="005701BF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Native Americans and the Dark Sky Movement,” American Society for Environmental History, Denver, CO, Apr. 2024, Panel Organizer</w:t>
      </w:r>
      <w:r w:rsidR="00B511C8">
        <w:rPr>
          <w:rFonts w:ascii="Garamond" w:hAnsi="Garamond"/>
          <w:sz w:val="24"/>
          <w:szCs w:val="24"/>
        </w:rPr>
        <w:t>: “History after Dark: Histories of Nighttime Environments and Cultures.”</w:t>
      </w:r>
    </w:p>
    <w:p w14:paraId="44E1EC03" w14:textId="77777777" w:rsidR="005701BF" w:rsidRDefault="005701BF" w:rsidP="00992214">
      <w:pPr>
        <w:spacing w:after="0"/>
        <w:rPr>
          <w:rFonts w:ascii="Garamond" w:hAnsi="Garamond"/>
          <w:sz w:val="24"/>
          <w:szCs w:val="24"/>
        </w:rPr>
      </w:pPr>
    </w:p>
    <w:p w14:paraId="1EC0BEF5" w14:textId="09B92FF5" w:rsidR="00992214" w:rsidRDefault="00972D5D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</w:t>
      </w:r>
      <w:r w:rsidRPr="00972D5D">
        <w:rPr>
          <w:rFonts w:ascii="Garamond" w:hAnsi="Garamond"/>
          <w:sz w:val="24"/>
          <w:szCs w:val="24"/>
        </w:rPr>
        <w:t>Making Tribal History Shared History: Tensions with Native History in Oregon Outdoor Education</w:t>
      </w:r>
      <w:r>
        <w:rPr>
          <w:rFonts w:ascii="Garamond" w:hAnsi="Garamond"/>
          <w:sz w:val="24"/>
          <w:szCs w:val="24"/>
        </w:rPr>
        <w:t>,” Western History Association, Los Angeles, CA, Oct. 2023,</w:t>
      </w:r>
      <w:r w:rsidR="00B511C8">
        <w:rPr>
          <w:rFonts w:ascii="Garamond" w:hAnsi="Garamond"/>
          <w:sz w:val="24"/>
          <w:szCs w:val="24"/>
        </w:rPr>
        <w:t xml:space="preserve"> Panel</w:t>
      </w:r>
      <w:r>
        <w:rPr>
          <w:rFonts w:ascii="Garamond" w:hAnsi="Garamond"/>
          <w:sz w:val="24"/>
          <w:szCs w:val="24"/>
        </w:rPr>
        <w:t xml:space="preserve"> Co-Organizer</w:t>
      </w:r>
      <w:r w:rsidR="00B511C8">
        <w:rPr>
          <w:rFonts w:ascii="Garamond" w:hAnsi="Garamond"/>
          <w:sz w:val="24"/>
          <w:szCs w:val="24"/>
        </w:rPr>
        <w:t xml:space="preserve"> (with Jack Evans): “Resistance and Reckoning: Erasure, Violence, and Revitalization in Indigenous Representation in Education.”</w:t>
      </w:r>
    </w:p>
    <w:p w14:paraId="19964AC9" w14:textId="77777777" w:rsidR="00972D5D" w:rsidRDefault="00972D5D" w:rsidP="00992214">
      <w:pPr>
        <w:spacing w:after="0"/>
        <w:rPr>
          <w:rFonts w:ascii="Garamond" w:hAnsi="Garamond"/>
          <w:sz w:val="24"/>
          <w:szCs w:val="24"/>
        </w:rPr>
      </w:pPr>
    </w:p>
    <w:p w14:paraId="185F2816" w14:textId="410E193B" w:rsidR="00972D5D" w:rsidRDefault="00972D5D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Dark Sky Places, Native Spaces: Mesa Verde and a Model for Critical Indigenous Involvement in Dark Sky Parks,” Artificial Light at Night Conference, Calgary, AB</w:t>
      </w:r>
      <w:r w:rsidR="00B511C8">
        <w:rPr>
          <w:rFonts w:ascii="Garamond" w:hAnsi="Garamond"/>
          <w:sz w:val="24"/>
          <w:szCs w:val="24"/>
        </w:rPr>
        <w:t>,</w:t>
      </w:r>
      <w:r>
        <w:rPr>
          <w:rFonts w:ascii="Garamond" w:hAnsi="Garamond"/>
          <w:sz w:val="24"/>
          <w:szCs w:val="24"/>
        </w:rPr>
        <w:t xml:space="preserve"> Aug. 2023. </w:t>
      </w:r>
    </w:p>
    <w:p w14:paraId="3DE49DFA" w14:textId="77777777" w:rsidR="00B511C8" w:rsidRDefault="00B511C8" w:rsidP="00992214">
      <w:pPr>
        <w:spacing w:after="0"/>
        <w:rPr>
          <w:rFonts w:ascii="Garamond" w:hAnsi="Garamond"/>
          <w:sz w:val="24"/>
          <w:szCs w:val="24"/>
        </w:rPr>
      </w:pPr>
    </w:p>
    <w:p w14:paraId="73781E30" w14:textId="77777777" w:rsidR="00B511C8" w:rsidRDefault="00B511C8" w:rsidP="00B511C8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Chair, Artificial Light at Night Conference, Calgary, AB, Aug. 2023. </w:t>
      </w:r>
    </w:p>
    <w:p w14:paraId="132A8D94" w14:textId="77777777" w:rsidR="001155D2" w:rsidRDefault="001155D2" w:rsidP="00C03A0B">
      <w:pPr>
        <w:spacing w:after="0"/>
        <w:rPr>
          <w:rFonts w:ascii="Garamond" w:hAnsi="Garamond"/>
          <w:sz w:val="24"/>
          <w:szCs w:val="24"/>
        </w:rPr>
      </w:pPr>
    </w:p>
    <w:p w14:paraId="185519C2" w14:textId="23A7479F" w:rsidR="00C03A0B" w:rsidRDefault="00C03A0B" w:rsidP="00C03A0B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Sovereignty Under Threat: Historical Explanations for the Paiute Rejection of the Militant Takeover of the Malheur National Wildlife Refuge, Oregon,”</w:t>
      </w:r>
      <w:r w:rsidR="00FF4832">
        <w:rPr>
          <w:rFonts w:ascii="Garamond" w:hAnsi="Garamond"/>
          <w:sz w:val="24"/>
          <w:szCs w:val="24"/>
        </w:rPr>
        <w:t xml:space="preserve"> Poster,</w:t>
      </w:r>
      <w:r>
        <w:rPr>
          <w:rFonts w:ascii="Garamond" w:hAnsi="Garamond"/>
          <w:sz w:val="24"/>
          <w:szCs w:val="24"/>
        </w:rPr>
        <w:t xml:space="preserve"> Association for Environmental Studies and Sciences + Association for the Study of Literature and the Environment, Portland, OR, July 2023.</w:t>
      </w:r>
    </w:p>
    <w:p w14:paraId="2FB804F7" w14:textId="77777777" w:rsidR="00B511C8" w:rsidRDefault="00B511C8" w:rsidP="00C03A0B">
      <w:pPr>
        <w:spacing w:after="0"/>
        <w:rPr>
          <w:rFonts w:ascii="Garamond" w:hAnsi="Garamond"/>
          <w:sz w:val="24"/>
          <w:szCs w:val="24"/>
        </w:rPr>
      </w:pPr>
    </w:p>
    <w:p w14:paraId="7060623C" w14:textId="2A3320C8" w:rsidR="00972D5D" w:rsidRDefault="00972D5D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If It Were Also Unique: Irrigators, Urbanites, Women’s Clubs, and Federal Conservation in the Debate Over Hetch Hetchy,”</w:t>
      </w:r>
      <w:r w:rsidR="000110D2">
        <w:rPr>
          <w:rFonts w:ascii="Garamond" w:hAnsi="Garamond"/>
          <w:sz w:val="24"/>
          <w:szCs w:val="24"/>
        </w:rPr>
        <w:t xml:space="preserve"> Roundtable,</w:t>
      </w:r>
      <w:r>
        <w:rPr>
          <w:rFonts w:ascii="Garamond" w:hAnsi="Garamond"/>
          <w:sz w:val="24"/>
          <w:szCs w:val="24"/>
        </w:rPr>
        <w:t xml:space="preserve"> Western History Association, San Antonio, TX, Oct. 2022.</w:t>
      </w:r>
    </w:p>
    <w:p w14:paraId="7591FF0E" w14:textId="77777777" w:rsidR="00972D5D" w:rsidRDefault="00972D5D" w:rsidP="00992214">
      <w:pPr>
        <w:spacing w:after="0"/>
        <w:rPr>
          <w:rFonts w:ascii="Garamond" w:hAnsi="Garamond"/>
          <w:sz w:val="24"/>
          <w:szCs w:val="24"/>
        </w:rPr>
      </w:pPr>
    </w:p>
    <w:p w14:paraId="06455F2F" w14:textId="4321B038" w:rsidR="00972D5D" w:rsidRDefault="00BD5714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“Northern Paiute Responses to the Occupation of Malheur: Decolonizing Discourses over Public Lands in the American West,” Undergraduate Research Symposium, Eugene, OR, Apr. 2018</w:t>
      </w:r>
    </w:p>
    <w:p w14:paraId="14D50CDD" w14:textId="77777777" w:rsidR="000110D2" w:rsidRDefault="000110D2" w:rsidP="00992214">
      <w:pPr>
        <w:spacing w:after="0"/>
        <w:rPr>
          <w:rFonts w:ascii="Garamond" w:hAnsi="Garamond"/>
          <w:sz w:val="24"/>
          <w:szCs w:val="24"/>
        </w:rPr>
      </w:pPr>
    </w:p>
    <w:p w14:paraId="448DC24C" w14:textId="067D6D41" w:rsidR="00BD5714" w:rsidRDefault="00BD5714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Collaboration and Conflict: Exploring Contemporary Relationships of Indigenous Peoples and the Government of Oregon,” Undergraduate Research Symposium, Eugene, OR, Apr. 2018</w:t>
      </w:r>
    </w:p>
    <w:p w14:paraId="63E2C1E3" w14:textId="77777777" w:rsidR="000110D2" w:rsidRDefault="000110D2" w:rsidP="00992214">
      <w:pPr>
        <w:spacing w:after="0"/>
        <w:rPr>
          <w:rFonts w:ascii="Garamond" w:hAnsi="Garamond"/>
          <w:sz w:val="24"/>
          <w:szCs w:val="24"/>
        </w:rPr>
      </w:pPr>
    </w:p>
    <w:p w14:paraId="29C8DA8D" w14:textId="4C5B413E" w:rsidR="00BD5714" w:rsidRDefault="00BD5714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“Nature’s Especial Repository:” Symbolic Meaning in Gerald of Wales’s Descriptions of the Environment in the British Isles,” Undergraduate Research Symposium, Eugene, OR, Apr. 2015.</w:t>
      </w:r>
    </w:p>
    <w:p w14:paraId="6FC6B3B8" w14:textId="77777777" w:rsidR="00C7100F" w:rsidRDefault="00C7100F" w:rsidP="00992214">
      <w:pPr>
        <w:spacing w:after="0"/>
        <w:rPr>
          <w:rFonts w:ascii="Garamond" w:hAnsi="Garamond"/>
          <w:sz w:val="24"/>
          <w:szCs w:val="24"/>
        </w:rPr>
      </w:pPr>
    </w:p>
    <w:p w14:paraId="54507759" w14:textId="77777777" w:rsidR="000110D2" w:rsidRDefault="000110D2" w:rsidP="00992214">
      <w:pPr>
        <w:spacing w:after="0"/>
        <w:rPr>
          <w:rFonts w:ascii="Garamond" w:hAnsi="Garamond"/>
          <w:sz w:val="24"/>
          <w:szCs w:val="24"/>
        </w:rPr>
      </w:pPr>
    </w:p>
    <w:p w14:paraId="7AFA3475" w14:textId="77777777" w:rsidR="00C7100F" w:rsidRDefault="00C7100F" w:rsidP="005E4274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OLLEGIATE TEACHING</w:t>
      </w:r>
    </w:p>
    <w:p w14:paraId="6BBB6BF5" w14:textId="77777777" w:rsidR="00C7100F" w:rsidRDefault="00C7100F" w:rsidP="00C7100F">
      <w:pPr>
        <w:spacing w:after="0"/>
        <w:rPr>
          <w:rFonts w:ascii="Garamond" w:hAnsi="Garamond"/>
          <w:sz w:val="24"/>
          <w:szCs w:val="24"/>
        </w:rPr>
      </w:pPr>
    </w:p>
    <w:p w14:paraId="2F53F52F" w14:textId="4AB80585" w:rsidR="000912F4" w:rsidRDefault="00C7100F" w:rsidP="00C7100F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Graduate Teaching Fellow, Department of History, University of Oregon</w:t>
      </w:r>
    </w:p>
    <w:p w14:paraId="1E111292" w14:textId="5D4F0CA3" w:rsidR="00415556" w:rsidRDefault="00415556" w:rsidP="000912F4">
      <w:pPr>
        <w:spacing w:after="0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Foundations of East Asian Civilizations (Discussion), </w:t>
      </w:r>
      <w:r w:rsidR="00060754">
        <w:rPr>
          <w:rFonts w:ascii="Garamond" w:hAnsi="Garamond"/>
          <w:sz w:val="24"/>
          <w:szCs w:val="24"/>
        </w:rPr>
        <w:t xml:space="preserve">Anticipated for </w:t>
      </w:r>
      <w:r>
        <w:rPr>
          <w:rFonts w:ascii="Garamond" w:hAnsi="Garamond"/>
          <w:sz w:val="24"/>
          <w:szCs w:val="24"/>
        </w:rPr>
        <w:t>Fall 2025</w:t>
      </w:r>
    </w:p>
    <w:p w14:paraId="10240F04" w14:textId="59CCBA39" w:rsidR="000B3DD2" w:rsidRDefault="005818EF" w:rsidP="000912F4">
      <w:pPr>
        <w:spacing w:after="0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Europe and the World [Western Civilization] (Discussion), Spring 2025</w:t>
      </w:r>
    </w:p>
    <w:p w14:paraId="3DDE77EF" w14:textId="60BB6524" w:rsidR="005C2E25" w:rsidRDefault="005C2E25" w:rsidP="000912F4">
      <w:pPr>
        <w:spacing w:after="0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nventing America</w:t>
      </w:r>
      <w:r w:rsidR="00CD7661">
        <w:rPr>
          <w:rFonts w:ascii="Garamond" w:hAnsi="Garamond"/>
          <w:sz w:val="24"/>
          <w:szCs w:val="24"/>
        </w:rPr>
        <w:t xml:space="preserve"> [Early/Colonial Survey]</w:t>
      </w:r>
      <w:r>
        <w:rPr>
          <w:rFonts w:ascii="Garamond" w:hAnsi="Garamond"/>
          <w:sz w:val="24"/>
          <w:szCs w:val="24"/>
        </w:rPr>
        <w:t xml:space="preserve"> (Discussion), </w:t>
      </w:r>
      <w:r w:rsidR="00C36F7E">
        <w:rPr>
          <w:rFonts w:ascii="Garamond" w:hAnsi="Garamond"/>
          <w:sz w:val="24"/>
          <w:szCs w:val="24"/>
        </w:rPr>
        <w:t>Winter 2025</w:t>
      </w:r>
    </w:p>
    <w:p w14:paraId="78EF70E6" w14:textId="16894256" w:rsidR="00197B7D" w:rsidRDefault="001764FE" w:rsidP="000912F4">
      <w:pPr>
        <w:spacing w:after="0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Food in World History</w:t>
      </w:r>
      <w:r w:rsidR="005C2E25">
        <w:rPr>
          <w:rFonts w:ascii="Garamond" w:hAnsi="Garamond"/>
          <w:sz w:val="24"/>
          <w:szCs w:val="24"/>
        </w:rPr>
        <w:t xml:space="preserve"> (Discussion), Fall 2024</w:t>
      </w:r>
    </w:p>
    <w:p w14:paraId="4594CBF9" w14:textId="0EB17C57" w:rsidR="00D6392E" w:rsidRDefault="00CD7661" w:rsidP="000912F4">
      <w:pPr>
        <w:spacing w:after="0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ntroduction to </w:t>
      </w:r>
      <w:r w:rsidR="00D6392E">
        <w:rPr>
          <w:rFonts w:ascii="Garamond" w:hAnsi="Garamond"/>
          <w:sz w:val="24"/>
          <w:szCs w:val="24"/>
        </w:rPr>
        <w:t>Global Environmental History (Grading), Spring 2024</w:t>
      </w:r>
    </w:p>
    <w:p w14:paraId="14B23A53" w14:textId="6FE33CA3" w:rsidR="00B035A3" w:rsidRDefault="00B035A3" w:rsidP="00B035A3">
      <w:pPr>
        <w:spacing w:after="0"/>
        <w:ind w:left="144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Guest Lecture: “The Anthropocene</w:t>
      </w:r>
      <w:r w:rsidR="00C20B7C">
        <w:rPr>
          <w:rFonts w:ascii="Garamond" w:hAnsi="Garamond"/>
          <w:sz w:val="24"/>
          <w:szCs w:val="24"/>
        </w:rPr>
        <w:t>.</w:t>
      </w:r>
      <w:r>
        <w:rPr>
          <w:rFonts w:ascii="Garamond" w:hAnsi="Garamond"/>
          <w:sz w:val="24"/>
          <w:szCs w:val="24"/>
        </w:rPr>
        <w:t>”</w:t>
      </w:r>
    </w:p>
    <w:p w14:paraId="66C6D73E" w14:textId="577E1CAB" w:rsidR="00BD34A4" w:rsidRDefault="00BD34A4" w:rsidP="000912F4">
      <w:pPr>
        <w:spacing w:after="0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nventing America </w:t>
      </w:r>
      <w:r w:rsidR="00CD7661">
        <w:rPr>
          <w:rFonts w:ascii="Garamond" w:hAnsi="Garamond"/>
          <w:sz w:val="24"/>
          <w:szCs w:val="24"/>
        </w:rPr>
        <w:t xml:space="preserve">[Early/Colonial Survey] </w:t>
      </w:r>
      <w:r>
        <w:rPr>
          <w:rFonts w:ascii="Garamond" w:hAnsi="Garamond"/>
          <w:sz w:val="24"/>
          <w:szCs w:val="24"/>
        </w:rPr>
        <w:t>(</w:t>
      </w:r>
      <w:r w:rsidR="00460B55">
        <w:rPr>
          <w:rFonts w:ascii="Garamond" w:hAnsi="Garamond"/>
          <w:sz w:val="24"/>
          <w:szCs w:val="24"/>
        </w:rPr>
        <w:t>Discussion</w:t>
      </w:r>
      <w:r>
        <w:rPr>
          <w:rFonts w:ascii="Garamond" w:hAnsi="Garamond"/>
          <w:sz w:val="24"/>
          <w:szCs w:val="24"/>
        </w:rPr>
        <w:t>), Winter 2024</w:t>
      </w:r>
    </w:p>
    <w:p w14:paraId="5037FCCD" w14:textId="1C1EAE48" w:rsidR="00B511C8" w:rsidRDefault="00B511C8" w:rsidP="00BD34A4">
      <w:pPr>
        <w:spacing w:after="0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frican American History to 1877 (</w:t>
      </w:r>
      <w:r w:rsidR="00460B55">
        <w:rPr>
          <w:rFonts w:ascii="Garamond" w:hAnsi="Garamond"/>
          <w:sz w:val="24"/>
          <w:szCs w:val="24"/>
        </w:rPr>
        <w:t>Discussion</w:t>
      </w:r>
      <w:r>
        <w:rPr>
          <w:rFonts w:ascii="Garamond" w:hAnsi="Garamond"/>
          <w:sz w:val="24"/>
          <w:szCs w:val="24"/>
        </w:rPr>
        <w:t>), Fall 2023</w:t>
      </w:r>
    </w:p>
    <w:p w14:paraId="1003CCF7" w14:textId="72954015" w:rsidR="0054197B" w:rsidRDefault="0054197B" w:rsidP="0054197B">
      <w:pPr>
        <w:spacing w:after="0"/>
        <w:ind w:left="144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Guest Lecture: “Indian Removal and the Expansion of Slavery in the South</w:t>
      </w:r>
      <w:r w:rsidR="00C20B7C">
        <w:rPr>
          <w:rFonts w:ascii="Garamond" w:hAnsi="Garamond"/>
          <w:sz w:val="24"/>
          <w:szCs w:val="24"/>
        </w:rPr>
        <w:t>.”</w:t>
      </w:r>
    </w:p>
    <w:p w14:paraId="2246F11D" w14:textId="6010B1AF" w:rsidR="00C7100F" w:rsidRDefault="00C7100F" w:rsidP="00B511C8">
      <w:pPr>
        <w:spacing w:after="0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merican Environmental History to 1890 (Grading), Spring 2023</w:t>
      </w:r>
    </w:p>
    <w:p w14:paraId="169C9E09" w14:textId="3844C15D" w:rsidR="00C7100F" w:rsidRDefault="00C7100F" w:rsidP="00C7100F">
      <w:pPr>
        <w:spacing w:after="0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China Past &amp; Present </w:t>
      </w:r>
      <w:r w:rsidR="000D3153">
        <w:rPr>
          <w:rFonts w:ascii="Garamond" w:hAnsi="Garamond"/>
          <w:sz w:val="24"/>
          <w:szCs w:val="24"/>
        </w:rPr>
        <w:t xml:space="preserve">[Modern China] </w:t>
      </w:r>
      <w:r>
        <w:rPr>
          <w:rFonts w:ascii="Garamond" w:hAnsi="Garamond"/>
          <w:sz w:val="24"/>
          <w:szCs w:val="24"/>
        </w:rPr>
        <w:t>(</w:t>
      </w:r>
      <w:r w:rsidR="00460B55">
        <w:rPr>
          <w:rFonts w:ascii="Garamond" w:hAnsi="Garamond"/>
          <w:sz w:val="24"/>
          <w:szCs w:val="24"/>
        </w:rPr>
        <w:t>Discussion</w:t>
      </w:r>
      <w:r>
        <w:rPr>
          <w:rFonts w:ascii="Garamond" w:hAnsi="Garamond"/>
          <w:sz w:val="24"/>
          <w:szCs w:val="24"/>
        </w:rPr>
        <w:t>), Winter 2023</w:t>
      </w:r>
    </w:p>
    <w:p w14:paraId="1167711A" w14:textId="2225A2E7" w:rsidR="00C7100F" w:rsidRDefault="00C7100F" w:rsidP="00C7100F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  <w:t>World History</w:t>
      </w:r>
      <w:r w:rsidR="00396714">
        <w:rPr>
          <w:rFonts w:ascii="Garamond" w:hAnsi="Garamond"/>
          <w:sz w:val="24"/>
          <w:szCs w:val="24"/>
        </w:rPr>
        <w:t xml:space="preserve"> Antiquity to 1500</w:t>
      </w:r>
      <w:r>
        <w:rPr>
          <w:rFonts w:ascii="Garamond" w:hAnsi="Garamond"/>
          <w:sz w:val="24"/>
          <w:szCs w:val="24"/>
        </w:rPr>
        <w:t xml:space="preserve"> (</w:t>
      </w:r>
      <w:r w:rsidR="00460B55">
        <w:rPr>
          <w:rFonts w:ascii="Garamond" w:hAnsi="Garamond"/>
          <w:sz w:val="24"/>
          <w:szCs w:val="24"/>
        </w:rPr>
        <w:t>Discussion</w:t>
      </w:r>
      <w:r>
        <w:rPr>
          <w:rFonts w:ascii="Garamond" w:hAnsi="Garamond"/>
          <w:sz w:val="24"/>
          <w:szCs w:val="24"/>
        </w:rPr>
        <w:t>), Fall 2022</w:t>
      </w:r>
    </w:p>
    <w:p w14:paraId="486A9DE7" w14:textId="77777777" w:rsidR="00C7100F" w:rsidRDefault="00C7100F" w:rsidP="00C7100F">
      <w:pPr>
        <w:spacing w:after="0"/>
        <w:rPr>
          <w:rFonts w:ascii="Garamond" w:hAnsi="Garamond"/>
          <w:sz w:val="24"/>
          <w:szCs w:val="24"/>
        </w:rPr>
      </w:pPr>
    </w:p>
    <w:p w14:paraId="3D388E3F" w14:textId="4A373DD4" w:rsidR="00C7100F" w:rsidRDefault="00C7100F" w:rsidP="00C7100F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</w:t>
      </w:r>
      <w:r w:rsidR="0054622D">
        <w:rPr>
          <w:rFonts w:ascii="Garamond" w:hAnsi="Garamond"/>
          <w:sz w:val="24"/>
          <w:szCs w:val="24"/>
        </w:rPr>
        <w:t xml:space="preserve">lark </w:t>
      </w:r>
      <w:r>
        <w:rPr>
          <w:rFonts w:ascii="Garamond" w:hAnsi="Garamond"/>
          <w:sz w:val="24"/>
          <w:szCs w:val="24"/>
        </w:rPr>
        <w:t>H</w:t>
      </w:r>
      <w:r w:rsidR="0054622D">
        <w:rPr>
          <w:rFonts w:ascii="Garamond" w:hAnsi="Garamond"/>
          <w:sz w:val="24"/>
          <w:szCs w:val="24"/>
        </w:rPr>
        <w:t xml:space="preserve">onors </w:t>
      </w:r>
      <w:r>
        <w:rPr>
          <w:rFonts w:ascii="Garamond" w:hAnsi="Garamond"/>
          <w:sz w:val="24"/>
          <w:szCs w:val="24"/>
        </w:rPr>
        <w:t>I</w:t>
      </w:r>
      <w:r w:rsidR="0054622D">
        <w:rPr>
          <w:rFonts w:ascii="Garamond" w:hAnsi="Garamond"/>
          <w:sz w:val="24"/>
          <w:szCs w:val="24"/>
        </w:rPr>
        <w:t xml:space="preserve">ntroductory </w:t>
      </w:r>
      <w:r>
        <w:rPr>
          <w:rFonts w:ascii="Garamond" w:hAnsi="Garamond"/>
          <w:sz w:val="24"/>
          <w:szCs w:val="24"/>
        </w:rPr>
        <w:t>P</w:t>
      </w:r>
      <w:r w:rsidR="0054622D">
        <w:rPr>
          <w:rFonts w:ascii="Garamond" w:hAnsi="Garamond"/>
          <w:sz w:val="24"/>
          <w:szCs w:val="24"/>
        </w:rPr>
        <w:t>rogram</w:t>
      </w:r>
      <w:r>
        <w:rPr>
          <w:rFonts w:ascii="Garamond" w:hAnsi="Garamond"/>
          <w:sz w:val="24"/>
          <w:szCs w:val="24"/>
        </w:rPr>
        <w:t xml:space="preserve"> Leader, Robert D. Clark Honors College, University of Oregon</w:t>
      </w:r>
    </w:p>
    <w:p w14:paraId="3DB5CCDF" w14:textId="26023883" w:rsidR="00C7100F" w:rsidRDefault="00C7100F" w:rsidP="00C7100F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  <w:t>Hidden Knowledge, Fall 2016</w:t>
      </w:r>
    </w:p>
    <w:p w14:paraId="02815385" w14:textId="207DE154" w:rsidR="00C7100F" w:rsidRDefault="00C7100F" w:rsidP="00C7100F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  <w:t>Sustainability, Fall 2015</w:t>
      </w:r>
    </w:p>
    <w:p w14:paraId="7BC1989A" w14:textId="77777777" w:rsidR="002866EC" w:rsidRDefault="002866EC" w:rsidP="00C7100F">
      <w:pPr>
        <w:spacing w:after="0"/>
        <w:rPr>
          <w:rFonts w:ascii="Garamond" w:hAnsi="Garamond"/>
          <w:sz w:val="24"/>
          <w:szCs w:val="24"/>
        </w:rPr>
      </w:pPr>
    </w:p>
    <w:p w14:paraId="6036B373" w14:textId="45B58336" w:rsidR="002866EC" w:rsidRDefault="00B035A3" w:rsidP="002866EC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nvited </w:t>
      </w:r>
      <w:r w:rsidR="002866EC">
        <w:rPr>
          <w:rFonts w:ascii="Garamond" w:hAnsi="Garamond"/>
          <w:sz w:val="24"/>
          <w:szCs w:val="24"/>
        </w:rPr>
        <w:t>Guest Lectures</w:t>
      </w:r>
    </w:p>
    <w:p w14:paraId="72221BC9" w14:textId="77777777" w:rsidR="002866EC" w:rsidRDefault="002866EC" w:rsidP="002866EC">
      <w:pPr>
        <w:spacing w:after="0"/>
        <w:ind w:left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Environmental Justice and History in California,” ESPM 198- Berkeley Connect, Department of Environmental Science, Policy, and Management, University of California, Berkeley, Fall 2021.</w:t>
      </w:r>
    </w:p>
    <w:p w14:paraId="1DDD3009" w14:textId="77777777" w:rsidR="00644FBB" w:rsidRDefault="00644FBB" w:rsidP="00BE1371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</w:p>
    <w:p w14:paraId="13955398" w14:textId="77777777" w:rsidR="00644FBB" w:rsidRDefault="00644FBB" w:rsidP="00BE1371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</w:p>
    <w:p w14:paraId="09D4A27D" w14:textId="498878F6" w:rsidR="00BE1371" w:rsidRDefault="00BE1371" w:rsidP="00BE1371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PROFESSIONAL EXPERIENCE</w:t>
      </w:r>
    </w:p>
    <w:p w14:paraId="34A599AB" w14:textId="510E832D" w:rsidR="00BE1371" w:rsidRDefault="00BE1371" w:rsidP="00BE1371">
      <w:pPr>
        <w:spacing w:after="0"/>
        <w:rPr>
          <w:rFonts w:ascii="Garamond" w:hAnsi="Garamond"/>
          <w:sz w:val="24"/>
          <w:szCs w:val="24"/>
        </w:rPr>
      </w:pPr>
    </w:p>
    <w:p w14:paraId="3B7F720E" w14:textId="24E61C08" w:rsidR="00BE1371" w:rsidRDefault="00BE1371" w:rsidP="00BE1371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Field Instructor</w:t>
      </w:r>
      <w:r w:rsidR="00A0704D">
        <w:rPr>
          <w:rFonts w:ascii="Garamond" w:hAnsi="Garamond"/>
          <w:sz w:val="24"/>
          <w:szCs w:val="24"/>
        </w:rPr>
        <w:t xml:space="preserve"> (Outdoor Science Instructor)</w:t>
      </w:r>
      <w:r>
        <w:rPr>
          <w:rFonts w:ascii="Garamond" w:hAnsi="Garamond"/>
          <w:sz w:val="24"/>
          <w:szCs w:val="24"/>
        </w:rPr>
        <w:t>, MESD Outdoor School, Portland, OR, Sep. 2018—Jun. 2022.</w:t>
      </w:r>
    </w:p>
    <w:p w14:paraId="32B0762A" w14:textId="77777777" w:rsidR="002E6875" w:rsidRDefault="002E6875" w:rsidP="00BE1371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</w:p>
    <w:p w14:paraId="2D8D0256" w14:textId="77777777" w:rsidR="00400811" w:rsidRDefault="00400811" w:rsidP="00BE1371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</w:p>
    <w:p w14:paraId="1EFC1115" w14:textId="77777777" w:rsidR="00400811" w:rsidRDefault="00400811" w:rsidP="00BE1371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</w:p>
    <w:p w14:paraId="639E453D" w14:textId="77777777" w:rsidR="002E6875" w:rsidRDefault="002E6875" w:rsidP="00BE1371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</w:p>
    <w:p w14:paraId="1EFD3F25" w14:textId="36B1F204" w:rsidR="00C7100F" w:rsidRDefault="00C7100F" w:rsidP="00BE1371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PUBLIC</w:t>
      </w:r>
      <w:r w:rsidR="005E4274">
        <w:rPr>
          <w:rFonts w:ascii="Garamond" w:hAnsi="Garamond"/>
          <w:sz w:val="24"/>
          <w:szCs w:val="24"/>
        </w:rPr>
        <w:t xml:space="preserve"> PRESENTATIONS AND</w:t>
      </w:r>
      <w:r>
        <w:rPr>
          <w:rFonts w:ascii="Garamond" w:hAnsi="Garamond"/>
          <w:sz w:val="24"/>
          <w:szCs w:val="24"/>
        </w:rPr>
        <w:t xml:space="preserve"> ENGAGEMENT</w:t>
      </w:r>
    </w:p>
    <w:p w14:paraId="4454F585" w14:textId="77777777" w:rsidR="003D3947" w:rsidRDefault="003D3947" w:rsidP="00992214">
      <w:pPr>
        <w:spacing w:after="0"/>
        <w:rPr>
          <w:rFonts w:ascii="Garamond" w:hAnsi="Garamond"/>
          <w:sz w:val="24"/>
          <w:szCs w:val="24"/>
        </w:rPr>
      </w:pPr>
    </w:p>
    <w:p w14:paraId="33177CBA" w14:textId="6733FAC3" w:rsidR="00EE5536" w:rsidRDefault="00EE5536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</w:t>
      </w:r>
      <w:r w:rsidR="00830D2B" w:rsidRPr="00830D2B">
        <w:rPr>
          <w:rFonts w:ascii="Garamond" w:hAnsi="Garamond"/>
          <w:sz w:val="24"/>
          <w:szCs w:val="24"/>
        </w:rPr>
        <w:t>Chinese History in the Willamette Falls &amp; Landing National Heritage Area</w:t>
      </w:r>
      <w:r w:rsidR="00C50D2A">
        <w:rPr>
          <w:rFonts w:ascii="Garamond" w:hAnsi="Garamond"/>
          <w:sz w:val="24"/>
          <w:szCs w:val="24"/>
        </w:rPr>
        <w:t>,</w:t>
      </w:r>
      <w:r w:rsidR="00DD4D9C">
        <w:rPr>
          <w:rFonts w:ascii="Garamond" w:hAnsi="Garamond"/>
          <w:sz w:val="24"/>
          <w:szCs w:val="24"/>
        </w:rPr>
        <w:t>” Willamette Falls &amp; Landing Heritage Area Public Talks</w:t>
      </w:r>
      <w:r w:rsidR="00830D2B">
        <w:rPr>
          <w:rFonts w:ascii="Garamond" w:hAnsi="Garamond"/>
          <w:sz w:val="24"/>
          <w:szCs w:val="24"/>
        </w:rPr>
        <w:t xml:space="preserve"> with the Wilsonville Historical Society</w:t>
      </w:r>
      <w:r w:rsidR="00DD4D9C">
        <w:rPr>
          <w:rFonts w:ascii="Garamond" w:hAnsi="Garamond"/>
          <w:sz w:val="24"/>
          <w:szCs w:val="24"/>
        </w:rPr>
        <w:t xml:space="preserve">, </w:t>
      </w:r>
      <w:r w:rsidR="009D1C7B">
        <w:rPr>
          <w:rFonts w:ascii="Garamond" w:hAnsi="Garamond"/>
          <w:sz w:val="24"/>
          <w:szCs w:val="24"/>
        </w:rPr>
        <w:t xml:space="preserve">Wilsonville Public Library, Wilsonville, </w:t>
      </w:r>
      <w:proofErr w:type="gramStart"/>
      <w:r w:rsidR="009D1C7B">
        <w:rPr>
          <w:rFonts w:ascii="Garamond" w:hAnsi="Garamond"/>
          <w:sz w:val="24"/>
          <w:szCs w:val="24"/>
        </w:rPr>
        <w:t>OR,</w:t>
      </w:r>
      <w:proofErr w:type="gramEnd"/>
      <w:r w:rsidR="009D1C7B">
        <w:rPr>
          <w:rFonts w:ascii="Garamond" w:hAnsi="Garamond"/>
          <w:sz w:val="24"/>
          <w:szCs w:val="24"/>
        </w:rPr>
        <w:t xml:space="preserve"> May 2024.</w:t>
      </w:r>
      <w:r w:rsidR="00DD4D9C">
        <w:rPr>
          <w:rFonts w:ascii="Garamond" w:hAnsi="Garamond"/>
          <w:sz w:val="24"/>
          <w:szCs w:val="24"/>
        </w:rPr>
        <w:t xml:space="preserve"> </w:t>
      </w:r>
    </w:p>
    <w:p w14:paraId="4AF1FCB1" w14:textId="77777777" w:rsidR="00C36F7E" w:rsidRDefault="00C36F7E" w:rsidP="00992214">
      <w:pPr>
        <w:spacing w:after="0"/>
        <w:rPr>
          <w:rFonts w:ascii="Garamond" w:hAnsi="Garamond"/>
          <w:sz w:val="24"/>
          <w:szCs w:val="24"/>
        </w:rPr>
      </w:pPr>
    </w:p>
    <w:p w14:paraId="2F44F572" w14:textId="641313F8" w:rsidR="00C53B5B" w:rsidRDefault="00C53B5B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Interpreting Native Dark Skies in the State Parks: Challenge and Opportunities,” Invited Workshop, Oregon State Parks, Mountain Region Interpretive Gathering, Cottonwood Canyon State Park,</w:t>
      </w:r>
      <w:r w:rsidR="00A92CF3">
        <w:rPr>
          <w:rFonts w:ascii="Garamond" w:hAnsi="Garamond"/>
          <w:sz w:val="24"/>
          <w:szCs w:val="24"/>
        </w:rPr>
        <w:t xml:space="preserve"> Wasco, </w:t>
      </w:r>
      <w:proofErr w:type="gramStart"/>
      <w:r w:rsidR="00A92CF3">
        <w:rPr>
          <w:rFonts w:ascii="Garamond" w:hAnsi="Garamond"/>
          <w:sz w:val="24"/>
          <w:szCs w:val="24"/>
        </w:rPr>
        <w:t>OR,</w:t>
      </w:r>
      <w:proofErr w:type="gramEnd"/>
      <w:r>
        <w:rPr>
          <w:rFonts w:ascii="Garamond" w:hAnsi="Garamond"/>
          <w:sz w:val="24"/>
          <w:szCs w:val="24"/>
        </w:rPr>
        <w:t xml:space="preserve"> Mar</w:t>
      </w:r>
      <w:r w:rsidR="007777FF">
        <w:rPr>
          <w:rFonts w:ascii="Garamond" w:hAnsi="Garamond"/>
          <w:sz w:val="24"/>
          <w:szCs w:val="24"/>
        </w:rPr>
        <w:t xml:space="preserve">. </w:t>
      </w:r>
      <w:r>
        <w:rPr>
          <w:rFonts w:ascii="Garamond" w:hAnsi="Garamond"/>
          <w:sz w:val="24"/>
          <w:szCs w:val="24"/>
        </w:rPr>
        <w:t>2024.</w:t>
      </w:r>
    </w:p>
    <w:p w14:paraId="52B97D9D" w14:textId="77777777" w:rsidR="00C36F7E" w:rsidRDefault="00C36F7E" w:rsidP="00992214">
      <w:pPr>
        <w:spacing w:after="0"/>
        <w:rPr>
          <w:rFonts w:ascii="Garamond" w:hAnsi="Garamond"/>
          <w:sz w:val="24"/>
          <w:szCs w:val="24"/>
        </w:rPr>
      </w:pPr>
    </w:p>
    <w:p w14:paraId="09A78C11" w14:textId="47FCB884" w:rsidR="00BD5714" w:rsidRDefault="00C7100F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Land Acknowledgements,” Invited D</w:t>
      </w:r>
      <w:r w:rsidR="00E03E7B">
        <w:rPr>
          <w:rFonts w:ascii="Garamond" w:hAnsi="Garamond"/>
          <w:sz w:val="24"/>
          <w:szCs w:val="24"/>
        </w:rPr>
        <w:t xml:space="preserve">iversity, </w:t>
      </w:r>
      <w:r>
        <w:rPr>
          <w:rFonts w:ascii="Garamond" w:hAnsi="Garamond"/>
          <w:sz w:val="24"/>
          <w:szCs w:val="24"/>
        </w:rPr>
        <w:t>E</w:t>
      </w:r>
      <w:r w:rsidR="00E03E7B">
        <w:rPr>
          <w:rFonts w:ascii="Garamond" w:hAnsi="Garamond"/>
          <w:sz w:val="24"/>
          <w:szCs w:val="24"/>
        </w:rPr>
        <w:t xml:space="preserve">quity, and </w:t>
      </w:r>
      <w:r>
        <w:rPr>
          <w:rFonts w:ascii="Garamond" w:hAnsi="Garamond"/>
          <w:sz w:val="24"/>
          <w:szCs w:val="24"/>
        </w:rPr>
        <w:t>I</w:t>
      </w:r>
      <w:r w:rsidR="00E03E7B">
        <w:rPr>
          <w:rFonts w:ascii="Garamond" w:hAnsi="Garamond"/>
          <w:sz w:val="24"/>
          <w:szCs w:val="24"/>
        </w:rPr>
        <w:t>nclusion</w:t>
      </w:r>
      <w:r>
        <w:rPr>
          <w:rFonts w:ascii="Garamond" w:hAnsi="Garamond"/>
          <w:sz w:val="24"/>
          <w:szCs w:val="24"/>
        </w:rPr>
        <w:t xml:space="preserve"> Workshop, Compassion in World Farming, Virtual, Aug. 2022.</w:t>
      </w:r>
    </w:p>
    <w:p w14:paraId="1BA6FB2D" w14:textId="77777777" w:rsidR="00943DE8" w:rsidRDefault="00943DE8" w:rsidP="00992214">
      <w:pPr>
        <w:spacing w:after="0"/>
        <w:rPr>
          <w:rFonts w:ascii="Garamond" w:hAnsi="Garamond"/>
          <w:sz w:val="24"/>
          <w:szCs w:val="24"/>
        </w:rPr>
      </w:pPr>
    </w:p>
    <w:p w14:paraId="58C08A1A" w14:textId="5C1DB440" w:rsidR="00C7100F" w:rsidRDefault="00C7100F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Decolonization, Conservation, and Outdoor Education: Challenges and Opportunities to Teach Native History and Build Relationships with Tribes in the Wasatch Back, Utah,” Mellon Community Fellow Presentation, University of Utah, Salt Lake City, UT, Nov. 2021.</w:t>
      </w:r>
    </w:p>
    <w:p w14:paraId="5901EDAD" w14:textId="77777777" w:rsidR="00C7100F" w:rsidRDefault="00C7100F" w:rsidP="00992214">
      <w:pPr>
        <w:spacing w:after="0"/>
        <w:rPr>
          <w:rFonts w:ascii="Garamond" w:hAnsi="Garamond"/>
          <w:sz w:val="24"/>
          <w:szCs w:val="24"/>
        </w:rPr>
      </w:pPr>
    </w:p>
    <w:p w14:paraId="5B343393" w14:textId="6088BB3B" w:rsidR="001C1E6E" w:rsidRDefault="00C7100F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“Race and Outdoor Education,” MESD Outdoor School</w:t>
      </w:r>
      <w:r w:rsidR="005E4274">
        <w:rPr>
          <w:rFonts w:ascii="Garamond" w:hAnsi="Garamond"/>
          <w:sz w:val="24"/>
          <w:szCs w:val="24"/>
        </w:rPr>
        <w:t xml:space="preserve"> “Just Practices” Presentation, Portland, OR, Series Co-Organizer.</w:t>
      </w:r>
      <w:r w:rsidR="00BE1371">
        <w:rPr>
          <w:rFonts w:ascii="Garamond" w:hAnsi="Garamond"/>
          <w:sz w:val="24"/>
          <w:szCs w:val="24"/>
        </w:rPr>
        <w:t xml:space="preserve"> Virtual, Apr. 2020.</w:t>
      </w:r>
    </w:p>
    <w:p w14:paraId="6135ED94" w14:textId="77777777" w:rsidR="00076EAD" w:rsidRDefault="00076EAD" w:rsidP="005E4274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</w:p>
    <w:p w14:paraId="45CA66D5" w14:textId="77777777" w:rsidR="0054197B" w:rsidRDefault="0054197B" w:rsidP="005E4274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</w:p>
    <w:p w14:paraId="124091B6" w14:textId="371FFCE7" w:rsidR="005E4274" w:rsidRDefault="005E4274" w:rsidP="005E4274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ERVICE AND LEADERSHIP</w:t>
      </w:r>
    </w:p>
    <w:p w14:paraId="06D4744C" w14:textId="77777777" w:rsidR="005E4274" w:rsidRDefault="005E4274" w:rsidP="00992214">
      <w:pPr>
        <w:spacing w:after="0"/>
        <w:rPr>
          <w:rFonts w:ascii="Garamond" w:hAnsi="Garamond"/>
          <w:sz w:val="24"/>
          <w:szCs w:val="24"/>
        </w:rPr>
      </w:pPr>
    </w:p>
    <w:p w14:paraId="51B53A87" w14:textId="186A8001" w:rsidR="006E5967" w:rsidRDefault="00BF1E45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History </w:t>
      </w:r>
      <w:r w:rsidR="006E5967">
        <w:rPr>
          <w:rFonts w:ascii="Garamond" w:hAnsi="Garamond"/>
          <w:sz w:val="24"/>
          <w:szCs w:val="24"/>
        </w:rPr>
        <w:t xml:space="preserve">Department Steward, Graduate Teaching Fellows Federation, </w:t>
      </w:r>
      <w:r w:rsidR="00BB05CE">
        <w:rPr>
          <w:rFonts w:ascii="Garamond" w:hAnsi="Garamond"/>
          <w:sz w:val="24"/>
          <w:szCs w:val="24"/>
        </w:rPr>
        <w:t>Sep. 2025—Pres.</w:t>
      </w:r>
    </w:p>
    <w:p w14:paraId="4E7BA1CE" w14:textId="77777777" w:rsidR="00800CEF" w:rsidRDefault="00800CEF" w:rsidP="00992214">
      <w:pPr>
        <w:spacing w:after="0"/>
        <w:rPr>
          <w:rFonts w:ascii="Garamond" w:hAnsi="Garamond"/>
          <w:sz w:val="24"/>
          <w:szCs w:val="24"/>
        </w:rPr>
      </w:pPr>
    </w:p>
    <w:p w14:paraId="7B0D821A" w14:textId="01AB717E" w:rsidR="00800CEF" w:rsidRDefault="00800CEF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External Affairs Committee, Graduate Teaching Fellows Federation, Sep. 2025—Pres.</w:t>
      </w:r>
    </w:p>
    <w:p w14:paraId="18643C7C" w14:textId="77777777" w:rsidR="006E5967" w:rsidRDefault="006E5967" w:rsidP="00992214">
      <w:pPr>
        <w:spacing w:after="0"/>
        <w:rPr>
          <w:rFonts w:ascii="Garamond" w:hAnsi="Garamond"/>
          <w:sz w:val="24"/>
          <w:szCs w:val="24"/>
        </w:rPr>
      </w:pPr>
    </w:p>
    <w:p w14:paraId="3E3B48F5" w14:textId="309327A2" w:rsidR="00B6392F" w:rsidRDefault="00586FC7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Willamette Falls and Landing Heritage Area Coalition</w:t>
      </w:r>
      <w:r w:rsidR="00BE4621">
        <w:rPr>
          <w:rFonts w:ascii="Garamond" w:hAnsi="Garamond"/>
          <w:sz w:val="24"/>
          <w:szCs w:val="24"/>
        </w:rPr>
        <w:t xml:space="preserve"> Board</w:t>
      </w:r>
      <w:r>
        <w:rPr>
          <w:rFonts w:ascii="Garamond" w:hAnsi="Garamond"/>
          <w:sz w:val="24"/>
          <w:szCs w:val="24"/>
        </w:rPr>
        <w:t>, Jun. 2024—Pres.</w:t>
      </w:r>
    </w:p>
    <w:p w14:paraId="2D9E8689" w14:textId="77777777" w:rsidR="00B6392F" w:rsidRDefault="00B6392F" w:rsidP="00992214">
      <w:pPr>
        <w:spacing w:after="0"/>
        <w:rPr>
          <w:rFonts w:ascii="Garamond" w:hAnsi="Garamond"/>
          <w:sz w:val="24"/>
          <w:szCs w:val="24"/>
        </w:rPr>
      </w:pPr>
    </w:p>
    <w:p w14:paraId="5DBD5BA1" w14:textId="1A45484D" w:rsidR="00F07992" w:rsidRDefault="00F07992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ommittee on Diversity, Equity, and Inclusion, American Society for Environmental History, Apr. 2024—Pres.</w:t>
      </w:r>
    </w:p>
    <w:p w14:paraId="40ECBCC3" w14:textId="77777777" w:rsidR="00F07992" w:rsidRDefault="00F07992" w:rsidP="00992214">
      <w:pPr>
        <w:spacing w:after="0"/>
        <w:rPr>
          <w:rFonts w:ascii="Garamond" w:hAnsi="Garamond"/>
          <w:sz w:val="24"/>
          <w:szCs w:val="24"/>
        </w:rPr>
      </w:pPr>
    </w:p>
    <w:p w14:paraId="1E9F205D" w14:textId="77777777" w:rsidR="000912F4" w:rsidRDefault="000912F4" w:rsidP="000912F4">
      <w:pPr>
        <w:spacing w:after="0"/>
        <w:rPr>
          <w:rFonts w:ascii="Garamond" w:hAnsi="Garamond"/>
          <w:sz w:val="24"/>
          <w:szCs w:val="24"/>
        </w:rPr>
      </w:pPr>
      <w:proofErr w:type="spellStart"/>
      <w:r>
        <w:rPr>
          <w:rFonts w:ascii="Garamond" w:hAnsi="Garamond"/>
          <w:sz w:val="24"/>
          <w:szCs w:val="24"/>
        </w:rPr>
        <w:t>DarkSky</w:t>
      </w:r>
      <w:proofErr w:type="spellEnd"/>
      <w:r>
        <w:rPr>
          <w:rFonts w:ascii="Garamond" w:hAnsi="Garamond"/>
          <w:sz w:val="24"/>
          <w:szCs w:val="24"/>
        </w:rPr>
        <w:t xml:space="preserve"> Advocate, </w:t>
      </w:r>
      <w:proofErr w:type="spellStart"/>
      <w:r>
        <w:rPr>
          <w:rFonts w:ascii="Garamond" w:hAnsi="Garamond"/>
          <w:sz w:val="24"/>
          <w:szCs w:val="24"/>
        </w:rPr>
        <w:t>DarkSky</w:t>
      </w:r>
      <w:proofErr w:type="spellEnd"/>
      <w:r>
        <w:rPr>
          <w:rFonts w:ascii="Garamond" w:hAnsi="Garamond"/>
          <w:sz w:val="24"/>
          <w:szCs w:val="24"/>
        </w:rPr>
        <w:t xml:space="preserve"> International (</w:t>
      </w:r>
      <w:proofErr w:type="spellStart"/>
      <w:r>
        <w:rPr>
          <w:rFonts w:ascii="Garamond" w:hAnsi="Garamond"/>
          <w:sz w:val="24"/>
          <w:szCs w:val="24"/>
        </w:rPr>
        <w:t>DarkSky</w:t>
      </w:r>
      <w:proofErr w:type="spellEnd"/>
      <w:r>
        <w:rPr>
          <w:rFonts w:ascii="Garamond" w:hAnsi="Garamond"/>
          <w:sz w:val="24"/>
          <w:szCs w:val="24"/>
        </w:rPr>
        <w:t xml:space="preserve"> Oregon Chapter), July 2023—Pres.</w:t>
      </w:r>
    </w:p>
    <w:p w14:paraId="502F745C" w14:textId="77777777" w:rsidR="000912F4" w:rsidRDefault="000912F4" w:rsidP="00992214">
      <w:pPr>
        <w:spacing w:after="0"/>
        <w:rPr>
          <w:rFonts w:ascii="Garamond" w:hAnsi="Garamond"/>
          <w:sz w:val="24"/>
          <w:szCs w:val="24"/>
        </w:rPr>
      </w:pPr>
    </w:p>
    <w:p w14:paraId="13D8C209" w14:textId="77777777" w:rsidR="00A72BE9" w:rsidRDefault="00A72BE9" w:rsidP="00A72BE9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Diversity, Equity, and Inclusion Coordinator, Early Career Caucus (formerly Graduate Student Caucus), American Society for Environmental History, May 2023—May 2025.</w:t>
      </w:r>
    </w:p>
    <w:p w14:paraId="4F2F037F" w14:textId="77777777" w:rsidR="00A72BE9" w:rsidRDefault="00A72BE9" w:rsidP="003E2E07">
      <w:pPr>
        <w:spacing w:after="0"/>
        <w:rPr>
          <w:rFonts w:ascii="Garamond" w:hAnsi="Garamond"/>
          <w:sz w:val="24"/>
          <w:szCs w:val="24"/>
        </w:rPr>
      </w:pPr>
    </w:p>
    <w:p w14:paraId="1DD1D445" w14:textId="61FA0216" w:rsidR="003E2E07" w:rsidRDefault="003E2E07" w:rsidP="003E2E07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o-President, History Guild, Department of History, University of Oregon, Jun. 2023—Jun. 2024.</w:t>
      </w:r>
    </w:p>
    <w:p w14:paraId="5B424C68" w14:textId="77777777" w:rsidR="00D84479" w:rsidRDefault="00D84479" w:rsidP="00992214">
      <w:pPr>
        <w:spacing w:after="0"/>
        <w:rPr>
          <w:rFonts w:ascii="Garamond" w:hAnsi="Garamond"/>
          <w:sz w:val="24"/>
          <w:szCs w:val="24"/>
        </w:rPr>
      </w:pPr>
    </w:p>
    <w:p w14:paraId="4A2EBB56" w14:textId="418ECF2A" w:rsidR="005E4274" w:rsidRDefault="005E4274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Departmental Diversity, Equity, and Inclusion Committee, Department of History, University of Oregon, Apr. 2023—</w:t>
      </w:r>
      <w:r w:rsidR="004C3211">
        <w:rPr>
          <w:rFonts w:ascii="Garamond" w:hAnsi="Garamond"/>
          <w:sz w:val="24"/>
          <w:szCs w:val="24"/>
        </w:rPr>
        <w:t>Jun</w:t>
      </w:r>
      <w:r w:rsidR="00D67B70">
        <w:rPr>
          <w:rFonts w:ascii="Garamond" w:hAnsi="Garamond"/>
          <w:sz w:val="24"/>
          <w:szCs w:val="24"/>
        </w:rPr>
        <w:t>.</w:t>
      </w:r>
      <w:r w:rsidR="004C3211">
        <w:rPr>
          <w:rFonts w:ascii="Garamond" w:hAnsi="Garamond"/>
          <w:sz w:val="24"/>
          <w:szCs w:val="24"/>
        </w:rPr>
        <w:t xml:space="preserve"> 2</w:t>
      </w:r>
      <w:r w:rsidR="00D67B70">
        <w:rPr>
          <w:rFonts w:ascii="Garamond" w:hAnsi="Garamond"/>
          <w:sz w:val="24"/>
          <w:szCs w:val="24"/>
        </w:rPr>
        <w:t>024</w:t>
      </w:r>
      <w:r>
        <w:rPr>
          <w:rFonts w:ascii="Garamond" w:hAnsi="Garamond"/>
          <w:sz w:val="24"/>
          <w:szCs w:val="24"/>
        </w:rPr>
        <w:t>.</w:t>
      </w:r>
    </w:p>
    <w:p w14:paraId="656BB02B" w14:textId="77777777" w:rsidR="000912F4" w:rsidRDefault="000912F4" w:rsidP="00992214">
      <w:pPr>
        <w:spacing w:after="0"/>
        <w:rPr>
          <w:rFonts w:ascii="Garamond" w:hAnsi="Garamond"/>
          <w:sz w:val="24"/>
          <w:szCs w:val="24"/>
        </w:rPr>
      </w:pPr>
    </w:p>
    <w:p w14:paraId="6D56BA83" w14:textId="6A63C745" w:rsidR="005E4274" w:rsidRDefault="005E4274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MESD Outdoor School Staff Advisory Board, MESD Outdoor School, Portland, OR, Dec. 2020—May 2022.</w:t>
      </w:r>
    </w:p>
    <w:p w14:paraId="6EBA39A5" w14:textId="62862674" w:rsidR="005E4274" w:rsidRDefault="005E4274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Environmental Humanities Community Practitioner-in-Residence Hiring Committee, University of Utah, Dec. 2020.</w:t>
      </w:r>
    </w:p>
    <w:p w14:paraId="4AC70C3C" w14:textId="77777777" w:rsidR="002E57A9" w:rsidRDefault="002E57A9" w:rsidP="00992214">
      <w:pPr>
        <w:spacing w:after="0"/>
        <w:rPr>
          <w:rFonts w:ascii="Garamond" w:hAnsi="Garamond"/>
          <w:sz w:val="24"/>
          <w:szCs w:val="24"/>
        </w:rPr>
      </w:pPr>
    </w:p>
    <w:p w14:paraId="1478A1B4" w14:textId="22DADC76" w:rsidR="005E4274" w:rsidRDefault="005E4274" w:rsidP="005E427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Outdoor School Organized, Unionization Leadership Committee Member, Portland, OR, December 2019—Jul. 2020.</w:t>
      </w:r>
    </w:p>
    <w:p w14:paraId="74B933D3" w14:textId="77777777" w:rsidR="00BE4621" w:rsidRDefault="00BE4621" w:rsidP="005E4274">
      <w:pPr>
        <w:spacing w:after="0"/>
        <w:rPr>
          <w:rFonts w:ascii="Garamond" w:hAnsi="Garamond"/>
          <w:sz w:val="24"/>
          <w:szCs w:val="24"/>
        </w:rPr>
      </w:pPr>
    </w:p>
    <w:p w14:paraId="1B43B81A" w14:textId="767FF33A" w:rsidR="005E4274" w:rsidRDefault="005E4274" w:rsidP="0099221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Tsuga Community Commission, Secretary, Portland, OR, Dec. 2019—Oct. 2019.</w:t>
      </w:r>
    </w:p>
    <w:p w14:paraId="3A22E360" w14:textId="77777777" w:rsidR="00F724DA" w:rsidRDefault="00F724DA">
      <w:pPr>
        <w:spacing w:after="0"/>
        <w:rPr>
          <w:rFonts w:ascii="Garamond" w:hAnsi="Garamond"/>
          <w:sz w:val="24"/>
          <w:szCs w:val="24"/>
        </w:rPr>
      </w:pPr>
    </w:p>
    <w:p w14:paraId="51667E2B" w14:textId="5FEDA013" w:rsidR="005E4274" w:rsidRDefault="005E427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ommon Reading Committee, University of Oregon, April 2015—Jun. 2018.</w:t>
      </w:r>
    </w:p>
    <w:p w14:paraId="6D81D8E5" w14:textId="77777777" w:rsidR="005E4274" w:rsidRDefault="005E4274">
      <w:pPr>
        <w:spacing w:after="0"/>
        <w:rPr>
          <w:rFonts w:ascii="Garamond" w:hAnsi="Garamond"/>
          <w:sz w:val="24"/>
          <w:szCs w:val="24"/>
        </w:rPr>
      </w:pPr>
    </w:p>
    <w:p w14:paraId="7F94E6AE" w14:textId="2D759728" w:rsidR="005E4274" w:rsidRDefault="005E427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lark Honors College Student Association, President, May 2017—Jun. 2018.</w:t>
      </w:r>
    </w:p>
    <w:p w14:paraId="740B66B9" w14:textId="77777777" w:rsidR="00CC1745" w:rsidRDefault="00CC1745">
      <w:pPr>
        <w:spacing w:after="0"/>
        <w:rPr>
          <w:rFonts w:ascii="Garamond" w:hAnsi="Garamond"/>
          <w:sz w:val="24"/>
          <w:szCs w:val="24"/>
        </w:rPr>
      </w:pPr>
    </w:p>
    <w:p w14:paraId="589AC1D3" w14:textId="4DD114A0" w:rsidR="005E4274" w:rsidRDefault="005E427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i/>
          <w:iCs/>
          <w:sz w:val="24"/>
          <w:szCs w:val="24"/>
        </w:rPr>
        <w:t>Oregon Undergraduate Research Journal</w:t>
      </w:r>
      <w:r>
        <w:rPr>
          <w:rFonts w:ascii="Garamond" w:hAnsi="Garamond"/>
          <w:sz w:val="24"/>
          <w:szCs w:val="24"/>
        </w:rPr>
        <w:t>, Editor, University of Oregon, Mar. 2018—Jun. 2018.</w:t>
      </w:r>
    </w:p>
    <w:p w14:paraId="50E9D165" w14:textId="77777777" w:rsidR="008C5ABA" w:rsidRDefault="008C5ABA">
      <w:pPr>
        <w:spacing w:after="0"/>
        <w:rPr>
          <w:rFonts w:ascii="Garamond" w:hAnsi="Garamond"/>
          <w:sz w:val="24"/>
          <w:szCs w:val="24"/>
        </w:rPr>
      </w:pPr>
    </w:p>
    <w:p w14:paraId="30B2C24C" w14:textId="4AACD747" w:rsidR="008C5ABA" w:rsidRDefault="008C5ABA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Faculty-in-Residence Hiring Committee, University Housing, University of Oregon, Apr. 2017.</w:t>
      </w:r>
    </w:p>
    <w:p w14:paraId="00B60E32" w14:textId="77777777" w:rsidR="00C36F7E" w:rsidRDefault="00C36F7E">
      <w:pPr>
        <w:spacing w:after="0"/>
        <w:rPr>
          <w:rFonts w:ascii="Garamond" w:hAnsi="Garamond"/>
          <w:sz w:val="24"/>
          <w:szCs w:val="24"/>
        </w:rPr>
      </w:pPr>
    </w:p>
    <w:p w14:paraId="5A80EAD1" w14:textId="77777777" w:rsidR="00C36F7E" w:rsidRDefault="00C36F7E">
      <w:pPr>
        <w:spacing w:after="0"/>
        <w:rPr>
          <w:rFonts w:ascii="Garamond" w:hAnsi="Garamond"/>
          <w:sz w:val="24"/>
          <w:szCs w:val="24"/>
        </w:rPr>
      </w:pPr>
    </w:p>
    <w:p w14:paraId="3ECA31B4" w14:textId="0386166B" w:rsidR="008C5ABA" w:rsidRDefault="008C5ABA" w:rsidP="008C5ABA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ONORS AND AWARDS</w:t>
      </w:r>
    </w:p>
    <w:p w14:paraId="2FA19D78" w14:textId="77777777" w:rsidR="008C5ABA" w:rsidRDefault="008C5ABA">
      <w:pPr>
        <w:spacing w:after="0"/>
        <w:rPr>
          <w:rFonts w:ascii="Garamond" w:hAnsi="Garamond"/>
          <w:sz w:val="24"/>
          <w:szCs w:val="24"/>
        </w:rPr>
      </w:pPr>
    </w:p>
    <w:p w14:paraId="23812B33" w14:textId="196523FF" w:rsidR="003E3595" w:rsidRDefault="003E3595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M. Gregg Smith Fellowship, College of Arts and Science, University of Oregon, 2025—2026.</w:t>
      </w:r>
    </w:p>
    <w:p w14:paraId="47996F86" w14:textId="77777777" w:rsidR="003E3595" w:rsidRDefault="003E3595">
      <w:pPr>
        <w:spacing w:after="0"/>
        <w:rPr>
          <w:rFonts w:ascii="Garamond" w:hAnsi="Garamond"/>
          <w:sz w:val="24"/>
          <w:szCs w:val="24"/>
        </w:rPr>
      </w:pPr>
    </w:p>
    <w:p w14:paraId="28AE1ECD" w14:textId="6EB9D190" w:rsidR="003E3595" w:rsidRDefault="00F671D5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Professional Development Award, Division of Graduate Studies, University of Oregon, 2025.</w:t>
      </w:r>
    </w:p>
    <w:p w14:paraId="4D78FBAF" w14:textId="77777777" w:rsidR="003E3595" w:rsidRDefault="003E3595">
      <w:pPr>
        <w:spacing w:after="0"/>
        <w:rPr>
          <w:rFonts w:ascii="Garamond" w:hAnsi="Garamond"/>
          <w:sz w:val="24"/>
          <w:szCs w:val="24"/>
        </w:rPr>
      </w:pPr>
    </w:p>
    <w:p w14:paraId="23814B50" w14:textId="2D631713" w:rsidR="004C5631" w:rsidRDefault="004C5631">
      <w:pPr>
        <w:spacing w:after="0"/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Hawai‘</w:t>
      </w:r>
      <w:proofErr w:type="gramEnd"/>
      <w:r>
        <w:rPr>
          <w:rFonts w:ascii="Garamond" w:hAnsi="Garamond"/>
          <w:sz w:val="24"/>
          <w:szCs w:val="24"/>
        </w:rPr>
        <w:t xml:space="preserve">i Congressional Papers Collection Travel Award, University of </w:t>
      </w:r>
      <w:proofErr w:type="gramStart"/>
      <w:r>
        <w:rPr>
          <w:rFonts w:ascii="Garamond" w:hAnsi="Garamond"/>
          <w:sz w:val="24"/>
          <w:szCs w:val="24"/>
        </w:rPr>
        <w:t>Hawai‘</w:t>
      </w:r>
      <w:proofErr w:type="gramEnd"/>
      <w:r>
        <w:rPr>
          <w:rFonts w:ascii="Garamond" w:hAnsi="Garamond"/>
          <w:sz w:val="24"/>
          <w:szCs w:val="24"/>
        </w:rPr>
        <w:t xml:space="preserve">i at </w:t>
      </w:r>
      <w:proofErr w:type="spellStart"/>
      <w:r>
        <w:rPr>
          <w:rFonts w:ascii="Garamond" w:hAnsi="Garamond"/>
          <w:sz w:val="24"/>
          <w:szCs w:val="24"/>
        </w:rPr>
        <w:t>Mānoa</w:t>
      </w:r>
      <w:proofErr w:type="spellEnd"/>
      <w:r w:rsidR="000117D3">
        <w:rPr>
          <w:rFonts w:ascii="Garamond" w:hAnsi="Garamond"/>
          <w:sz w:val="24"/>
          <w:szCs w:val="24"/>
        </w:rPr>
        <w:t>, 2025.</w:t>
      </w:r>
    </w:p>
    <w:p w14:paraId="3C7187CB" w14:textId="77777777" w:rsidR="002E2704" w:rsidRDefault="002E2704" w:rsidP="002E2704">
      <w:pPr>
        <w:spacing w:after="0"/>
        <w:rPr>
          <w:rFonts w:ascii="Garamond" w:hAnsi="Garamond"/>
          <w:sz w:val="24"/>
          <w:szCs w:val="24"/>
        </w:rPr>
      </w:pPr>
    </w:p>
    <w:p w14:paraId="641473BF" w14:textId="1CFD4CA1" w:rsidR="002E2704" w:rsidRDefault="002E2704" w:rsidP="002E270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Thomas T. Turner Prize, Department of History, University of Oregon, </w:t>
      </w:r>
      <w:proofErr w:type="gramStart"/>
      <w:r>
        <w:rPr>
          <w:rFonts w:ascii="Garamond" w:hAnsi="Garamond"/>
          <w:sz w:val="24"/>
          <w:szCs w:val="24"/>
        </w:rPr>
        <w:t>2023—24</w:t>
      </w:r>
      <w:proofErr w:type="gramEnd"/>
      <w:r>
        <w:rPr>
          <w:rFonts w:ascii="Garamond" w:hAnsi="Garamond"/>
          <w:sz w:val="24"/>
          <w:szCs w:val="24"/>
        </w:rPr>
        <w:t>, 2025—2026.</w:t>
      </w:r>
    </w:p>
    <w:p w14:paraId="6949F9B7" w14:textId="77777777" w:rsidR="004C5631" w:rsidRDefault="004C5631">
      <w:pPr>
        <w:spacing w:after="0"/>
        <w:rPr>
          <w:rFonts w:ascii="Garamond" w:hAnsi="Garamond"/>
          <w:sz w:val="24"/>
          <w:szCs w:val="24"/>
        </w:rPr>
      </w:pPr>
    </w:p>
    <w:p w14:paraId="13EDBE89" w14:textId="77777777" w:rsidR="002E2704" w:rsidRDefault="002E2704" w:rsidP="002E270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Leah Kirker Memorial Teaching Award, Department of History, University of Oregon, 2025.</w:t>
      </w:r>
    </w:p>
    <w:p w14:paraId="60F4FB25" w14:textId="77777777" w:rsidR="00234972" w:rsidRDefault="00234972">
      <w:pPr>
        <w:spacing w:after="0"/>
        <w:rPr>
          <w:rFonts w:ascii="Garamond" w:hAnsi="Garamond"/>
          <w:sz w:val="24"/>
          <w:szCs w:val="24"/>
        </w:rPr>
      </w:pPr>
    </w:p>
    <w:p w14:paraId="44F4FDA6" w14:textId="77777777" w:rsidR="002E2704" w:rsidRDefault="002E2704" w:rsidP="002E2704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William M. Nord Scholarship, Department of History, University of Oregon, 2024—2025.</w:t>
      </w:r>
    </w:p>
    <w:p w14:paraId="4553942D" w14:textId="77777777" w:rsidR="002E2704" w:rsidRDefault="002E2704">
      <w:pPr>
        <w:spacing w:after="0"/>
        <w:rPr>
          <w:rFonts w:ascii="Garamond" w:hAnsi="Garamond"/>
          <w:sz w:val="24"/>
          <w:szCs w:val="24"/>
        </w:rPr>
      </w:pPr>
    </w:p>
    <w:p w14:paraId="3FC1828A" w14:textId="57B4920B" w:rsidR="00C43CAD" w:rsidRDefault="00C43CAD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W</w:t>
      </w:r>
      <w:r w:rsidR="005B7D10">
        <w:rPr>
          <w:rFonts w:ascii="Garamond" w:hAnsi="Garamond"/>
          <w:sz w:val="24"/>
          <w:szCs w:val="24"/>
        </w:rPr>
        <w:t>HA Graduate Student Prize, Western History Association, 2024.</w:t>
      </w:r>
    </w:p>
    <w:p w14:paraId="5AAF3AFD" w14:textId="77777777" w:rsidR="00C43CAD" w:rsidRDefault="00C43CAD">
      <w:pPr>
        <w:spacing w:after="0"/>
        <w:rPr>
          <w:rFonts w:ascii="Garamond" w:hAnsi="Garamond"/>
          <w:sz w:val="24"/>
          <w:szCs w:val="24"/>
        </w:rPr>
      </w:pPr>
    </w:p>
    <w:p w14:paraId="10FFDE48" w14:textId="7A8817AE" w:rsidR="0026746A" w:rsidRDefault="0026746A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Richard M. Brown Summer Grant, Department of History, University of Oregon, 2023</w:t>
      </w:r>
      <w:r w:rsidR="00DA01F6">
        <w:rPr>
          <w:rFonts w:ascii="Garamond" w:hAnsi="Garamond"/>
          <w:sz w:val="24"/>
          <w:szCs w:val="24"/>
        </w:rPr>
        <w:t>, 2024</w:t>
      </w:r>
      <w:r w:rsidR="00A72BE9">
        <w:rPr>
          <w:rFonts w:ascii="Garamond" w:hAnsi="Garamond"/>
          <w:sz w:val="24"/>
          <w:szCs w:val="24"/>
        </w:rPr>
        <w:t>, 2025</w:t>
      </w:r>
    </w:p>
    <w:p w14:paraId="51A4E869" w14:textId="77777777" w:rsidR="0026746A" w:rsidRDefault="0026746A">
      <w:pPr>
        <w:spacing w:after="0"/>
        <w:rPr>
          <w:rFonts w:ascii="Garamond" w:hAnsi="Garamond"/>
          <w:sz w:val="24"/>
          <w:szCs w:val="24"/>
        </w:rPr>
      </w:pPr>
    </w:p>
    <w:p w14:paraId="622F4BD5" w14:textId="1E029EB6" w:rsidR="008C5ABA" w:rsidRDefault="008C5ABA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James E. and Dorothy M. Geddes Memorial Graduate Scholarship, Department of History, University of Oregon, 2022—2023.</w:t>
      </w:r>
    </w:p>
    <w:p w14:paraId="0DF714A3" w14:textId="77777777" w:rsidR="00B511C8" w:rsidRDefault="00B511C8">
      <w:pPr>
        <w:spacing w:after="0"/>
        <w:rPr>
          <w:rFonts w:ascii="Garamond" w:hAnsi="Garamond"/>
          <w:sz w:val="24"/>
          <w:szCs w:val="24"/>
        </w:rPr>
      </w:pPr>
    </w:p>
    <w:p w14:paraId="08C445B5" w14:textId="49E5BFAC" w:rsidR="008C5ABA" w:rsidRDefault="008C5ABA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Mellon Community Graduate Fellowship, Environmental Humanities Graduate Program, University of Utah, 2020—2022.</w:t>
      </w:r>
    </w:p>
    <w:p w14:paraId="289C5E12" w14:textId="77777777" w:rsidR="008C5ABA" w:rsidRDefault="008C5ABA">
      <w:pPr>
        <w:spacing w:after="0"/>
        <w:rPr>
          <w:rFonts w:ascii="Garamond" w:hAnsi="Garamond"/>
          <w:sz w:val="24"/>
          <w:szCs w:val="24"/>
        </w:rPr>
      </w:pPr>
    </w:p>
    <w:p w14:paraId="6B3EF937" w14:textId="53EA1CB4" w:rsidR="008C5ABA" w:rsidRDefault="008C5ABA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Best Seminar Paper Award, Environmental Humanities Graduate Program, University of Utah, 2021.</w:t>
      </w:r>
    </w:p>
    <w:p w14:paraId="4CEFD640" w14:textId="77777777" w:rsidR="008C5ABA" w:rsidRDefault="008C5ABA">
      <w:pPr>
        <w:spacing w:after="0"/>
        <w:rPr>
          <w:rFonts w:ascii="Garamond" w:hAnsi="Garamond"/>
          <w:sz w:val="24"/>
          <w:szCs w:val="24"/>
        </w:rPr>
      </w:pPr>
    </w:p>
    <w:p w14:paraId="6A083A00" w14:textId="6891032D" w:rsidR="008C5ABA" w:rsidRDefault="008C5ABA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Diversity Excellence Scholarship, University of Oregon, 2014—2018.</w:t>
      </w:r>
    </w:p>
    <w:p w14:paraId="00DC7AC8" w14:textId="77777777" w:rsidR="00B23A86" w:rsidRDefault="00B23A86">
      <w:pPr>
        <w:spacing w:after="0"/>
        <w:rPr>
          <w:rFonts w:ascii="Garamond" w:hAnsi="Garamond"/>
          <w:sz w:val="24"/>
          <w:szCs w:val="24"/>
        </w:rPr>
      </w:pPr>
    </w:p>
    <w:p w14:paraId="7E378734" w14:textId="575C0945" w:rsidR="008C5ABA" w:rsidRDefault="008C5ABA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ummit Scholarship, University of Oregon, 2014—2018.</w:t>
      </w:r>
    </w:p>
    <w:p w14:paraId="34927C49" w14:textId="77777777" w:rsidR="008C5ABA" w:rsidRDefault="008C5ABA">
      <w:pPr>
        <w:spacing w:after="0"/>
        <w:rPr>
          <w:rFonts w:ascii="Garamond" w:hAnsi="Garamond"/>
          <w:sz w:val="24"/>
          <w:szCs w:val="24"/>
        </w:rPr>
      </w:pPr>
    </w:p>
    <w:p w14:paraId="69B50B54" w14:textId="1E6E6D90" w:rsidR="008C5ABA" w:rsidRDefault="008C5ABA">
      <w:pPr>
        <w:spacing w:after="0"/>
        <w:rPr>
          <w:rFonts w:ascii="Garamond" w:hAnsi="Garamond"/>
          <w:sz w:val="24"/>
          <w:szCs w:val="24"/>
        </w:rPr>
      </w:pPr>
      <w:proofErr w:type="spellStart"/>
      <w:r>
        <w:rPr>
          <w:rFonts w:ascii="Garamond" w:hAnsi="Garamond"/>
          <w:sz w:val="24"/>
          <w:szCs w:val="24"/>
        </w:rPr>
        <w:t>PathwayOregon</w:t>
      </w:r>
      <w:proofErr w:type="spellEnd"/>
      <w:r>
        <w:rPr>
          <w:rFonts w:ascii="Garamond" w:hAnsi="Garamond"/>
          <w:sz w:val="24"/>
          <w:szCs w:val="24"/>
        </w:rPr>
        <w:t xml:space="preserve"> (Full Tuition and Fees), University of Oregon, 2014—2018.</w:t>
      </w:r>
    </w:p>
    <w:p w14:paraId="4E57D465" w14:textId="77777777" w:rsidR="008C5ABA" w:rsidRDefault="008C5ABA">
      <w:pPr>
        <w:spacing w:after="0"/>
        <w:rPr>
          <w:rFonts w:ascii="Garamond" w:hAnsi="Garamond"/>
          <w:sz w:val="24"/>
          <w:szCs w:val="24"/>
        </w:rPr>
      </w:pPr>
    </w:p>
    <w:p w14:paraId="235265E4" w14:textId="301A0E06" w:rsidR="008C5ABA" w:rsidRDefault="008C5ABA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Leslie Endicott Scholarship, University of Oregon, 2016</w:t>
      </w:r>
    </w:p>
    <w:p w14:paraId="6CC48A92" w14:textId="77777777" w:rsidR="008C5ABA" w:rsidRDefault="008C5ABA">
      <w:pPr>
        <w:spacing w:after="0"/>
        <w:rPr>
          <w:rFonts w:ascii="Garamond" w:hAnsi="Garamond"/>
          <w:sz w:val="24"/>
          <w:szCs w:val="24"/>
        </w:rPr>
      </w:pPr>
    </w:p>
    <w:p w14:paraId="19D0397B" w14:textId="639AD894" w:rsidR="008C5ABA" w:rsidRDefault="008C5ABA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Joy Poust Scholarship, Robert D. Clark Honors College, University of Oregon, 2016.</w:t>
      </w:r>
    </w:p>
    <w:p w14:paraId="3F0F3642" w14:textId="77777777" w:rsidR="0071263E" w:rsidRDefault="0071263E">
      <w:pPr>
        <w:spacing w:after="0"/>
        <w:rPr>
          <w:rFonts w:ascii="Garamond" w:hAnsi="Garamond"/>
          <w:sz w:val="24"/>
          <w:szCs w:val="24"/>
        </w:rPr>
      </w:pPr>
    </w:p>
    <w:p w14:paraId="443B5691" w14:textId="0A176876" w:rsidR="008C5ABA" w:rsidRDefault="008C5ABA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Mildred L. Clifford Scholarship in the Liberal Arts, College of Arts and Sciences, University of Oregon, 2015.</w:t>
      </w:r>
    </w:p>
    <w:p w14:paraId="34387B5B" w14:textId="77777777" w:rsidR="00C53B5B" w:rsidRDefault="00C53B5B" w:rsidP="000110D2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</w:p>
    <w:p w14:paraId="74D4723E" w14:textId="77777777" w:rsidR="00FD16C4" w:rsidRDefault="00FD16C4" w:rsidP="000110D2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</w:p>
    <w:p w14:paraId="307424A7" w14:textId="5E33213A" w:rsidR="000110D2" w:rsidRDefault="000110D2" w:rsidP="000110D2">
      <w:pPr>
        <w:pBdr>
          <w:bottom w:val="single" w:sz="4" w:space="1" w:color="auto"/>
        </w:pBd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PROFESSIONAL AFFILIATIONS</w:t>
      </w:r>
    </w:p>
    <w:p w14:paraId="3C6B5676" w14:textId="77777777" w:rsidR="000110D2" w:rsidRDefault="000110D2">
      <w:pPr>
        <w:spacing w:after="0"/>
        <w:rPr>
          <w:rFonts w:ascii="Garamond" w:hAnsi="Garamond"/>
          <w:sz w:val="24"/>
          <w:szCs w:val="24"/>
        </w:rPr>
      </w:pPr>
    </w:p>
    <w:p w14:paraId="2F34F2E8" w14:textId="0160521C" w:rsidR="00E759B8" w:rsidRDefault="009F6019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American Historical Society, </w:t>
      </w:r>
      <w:r w:rsidR="000110D2">
        <w:rPr>
          <w:rFonts w:ascii="Garamond" w:hAnsi="Garamond"/>
          <w:sz w:val="24"/>
          <w:szCs w:val="24"/>
        </w:rPr>
        <w:t>American Society for Environmental History,</w:t>
      </w:r>
      <w:r w:rsidR="00B106AE">
        <w:rPr>
          <w:rFonts w:ascii="Garamond" w:hAnsi="Garamond"/>
          <w:sz w:val="24"/>
          <w:szCs w:val="24"/>
        </w:rPr>
        <w:t xml:space="preserve"> International Society for </w:t>
      </w:r>
      <w:proofErr w:type="spellStart"/>
      <w:r w:rsidR="00B106AE">
        <w:rPr>
          <w:rFonts w:ascii="Garamond" w:hAnsi="Garamond"/>
          <w:sz w:val="24"/>
          <w:szCs w:val="24"/>
        </w:rPr>
        <w:t>Archaeoastronomy</w:t>
      </w:r>
      <w:proofErr w:type="spellEnd"/>
      <w:r w:rsidR="00B106AE">
        <w:rPr>
          <w:rFonts w:ascii="Garamond" w:hAnsi="Garamond"/>
          <w:sz w:val="24"/>
          <w:szCs w:val="24"/>
        </w:rPr>
        <w:t xml:space="preserve"> and Astronomy in Culture,</w:t>
      </w:r>
      <w:r w:rsidR="000110D2">
        <w:rPr>
          <w:rFonts w:ascii="Garamond" w:hAnsi="Garamond"/>
          <w:sz w:val="24"/>
          <w:szCs w:val="24"/>
        </w:rPr>
        <w:t xml:space="preserve"> Western History Association</w:t>
      </w:r>
      <w:r w:rsidR="00306986">
        <w:rPr>
          <w:rFonts w:ascii="Garamond" w:hAnsi="Garamond"/>
          <w:sz w:val="24"/>
          <w:szCs w:val="24"/>
        </w:rPr>
        <w:t>.</w:t>
      </w:r>
    </w:p>
    <w:p w14:paraId="28C67A35" w14:textId="77777777" w:rsidR="000110D2" w:rsidRDefault="000110D2">
      <w:pPr>
        <w:spacing w:after="0"/>
        <w:rPr>
          <w:rFonts w:ascii="Garamond" w:hAnsi="Garamond"/>
          <w:sz w:val="24"/>
          <w:szCs w:val="24"/>
        </w:rPr>
      </w:pPr>
    </w:p>
    <w:p w14:paraId="68BD982D" w14:textId="77777777" w:rsidR="00306986" w:rsidRDefault="00306986">
      <w:pPr>
        <w:spacing w:after="0"/>
        <w:rPr>
          <w:rFonts w:ascii="Garamond" w:hAnsi="Garamond"/>
          <w:sz w:val="24"/>
          <w:szCs w:val="24"/>
        </w:rPr>
      </w:pPr>
    </w:p>
    <w:p w14:paraId="249E7C4C" w14:textId="42E7C1CA" w:rsidR="008C5ABA" w:rsidRDefault="008C5ABA">
      <w:pPr>
        <w:pBdr>
          <w:bottom w:val="single" w:sz="6" w:space="1" w:color="auto"/>
        </w:pBd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LANG</w:t>
      </w:r>
      <w:r w:rsidR="00CF3A6B">
        <w:rPr>
          <w:rFonts w:ascii="Garamond" w:hAnsi="Garamond"/>
          <w:sz w:val="24"/>
          <w:szCs w:val="24"/>
        </w:rPr>
        <w:t>UA</w:t>
      </w:r>
      <w:r>
        <w:rPr>
          <w:rFonts w:ascii="Garamond" w:hAnsi="Garamond"/>
          <w:sz w:val="24"/>
          <w:szCs w:val="24"/>
        </w:rPr>
        <w:t>GES AND SKILLS</w:t>
      </w:r>
    </w:p>
    <w:p w14:paraId="1CF84CFF" w14:textId="77777777" w:rsidR="008C5ABA" w:rsidRDefault="008C5ABA">
      <w:pPr>
        <w:spacing w:after="0"/>
        <w:rPr>
          <w:rFonts w:ascii="Garamond" w:hAnsi="Garamond"/>
          <w:sz w:val="24"/>
          <w:szCs w:val="24"/>
        </w:rPr>
      </w:pPr>
    </w:p>
    <w:p w14:paraId="54475D2A" w14:textId="34617CB9" w:rsidR="008C5ABA" w:rsidRPr="000110D2" w:rsidRDefault="008C5ABA" w:rsidP="008C5ABA">
      <w:pPr>
        <w:spacing w:after="0"/>
        <w:rPr>
          <w:rFonts w:ascii="Garamond" w:hAnsi="Garamond"/>
          <w:sz w:val="24"/>
          <w:szCs w:val="24"/>
        </w:rPr>
      </w:pPr>
      <w:r w:rsidRPr="008C5ABA">
        <w:rPr>
          <w:rFonts w:ascii="Garamond" w:hAnsi="Garamond"/>
          <w:sz w:val="24"/>
          <w:szCs w:val="24"/>
        </w:rPr>
        <w:t>Mandarin Chinese (Intermediate Advanced)</w:t>
      </w:r>
      <w:r>
        <w:rPr>
          <w:rFonts w:ascii="Garamond" w:hAnsi="Garamond"/>
          <w:sz w:val="24"/>
          <w:szCs w:val="24"/>
        </w:rPr>
        <w:t xml:space="preserve">, </w:t>
      </w:r>
      <w:r w:rsidRPr="000110D2">
        <w:rPr>
          <w:rFonts w:ascii="Garamond" w:hAnsi="Garamond"/>
          <w:sz w:val="24"/>
          <w:szCs w:val="24"/>
        </w:rPr>
        <w:t xml:space="preserve">Cantonese (Beginner), </w:t>
      </w:r>
      <w:proofErr w:type="spellStart"/>
      <w:r w:rsidRPr="000110D2">
        <w:rPr>
          <w:rFonts w:ascii="Garamond" w:hAnsi="Garamond"/>
          <w:sz w:val="24"/>
          <w:szCs w:val="24"/>
        </w:rPr>
        <w:t>Ichishkíin</w:t>
      </w:r>
      <w:proofErr w:type="spellEnd"/>
      <w:r w:rsidR="00BD34A4">
        <w:rPr>
          <w:rFonts w:ascii="Garamond" w:hAnsi="Garamond"/>
          <w:sz w:val="24"/>
          <w:szCs w:val="24"/>
        </w:rPr>
        <w:t xml:space="preserve"> </w:t>
      </w:r>
      <w:r w:rsidRPr="000110D2">
        <w:rPr>
          <w:rFonts w:ascii="Garamond" w:hAnsi="Garamond"/>
          <w:sz w:val="24"/>
          <w:szCs w:val="24"/>
        </w:rPr>
        <w:t>(Beginner).</w:t>
      </w:r>
    </w:p>
    <w:p w14:paraId="665B3684" w14:textId="77777777" w:rsidR="008C5ABA" w:rsidRDefault="008C5ABA" w:rsidP="008C5ABA">
      <w:pPr>
        <w:spacing w:after="0"/>
        <w:rPr>
          <w:rFonts w:ascii="Garamond" w:hAnsi="Garamond"/>
          <w:sz w:val="24"/>
          <w:szCs w:val="24"/>
        </w:rPr>
      </w:pPr>
    </w:p>
    <w:p w14:paraId="006A250C" w14:textId="25988F06" w:rsidR="0048493D" w:rsidRDefault="008C5ABA" w:rsidP="008C5ABA">
      <w:pPr>
        <w:spacing w:after="0"/>
        <w:rPr>
          <w:rFonts w:ascii="Garamond" w:hAnsi="Garamond"/>
          <w:sz w:val="24"/>
          <w:szCs w:val="24"/>
        </w:rPr>
      </w:pPr>
      <w:r w:rsidRPr="008C5ABA">
        <w:rPr>
          <w:rFonts w:ascii="Garamond" w:hAnsi="Garamond"/>
          <w:sz w:val="24"/>
          <w:szCs w:val="24"/>
        </w:rPr>
        <w:t>GIS (ArcGIS and QGIS, Proficient)</w:t>
      </w:r>
      <w:r>
        <w:rPr>
          <w:rFonts w:ascii="Garamond" w:hAnsi="Garamond"/>
          <w:sz w:val="24"/>
          <w:szCs w:val="24"/>
        </w:rPr>
        <w:t xml:space="preserve">, </w:t>
      </w:r>
      <w:r w:rsidRPr="008C5ABA">
        <w:rPr>
          <w:rFonts w:ascii="Garamond" w:hAnsi="Garamond"/>
          <w:sz w:val="24"/>
          <w:szCs w:val="24"/>
        </w:rPr>
        <w:t>Cartography (Adobe Illustrator, Novice)</w:t>
      </w:r>
      <w:r>
        <w:rPr>
          <w:rFonts w:ascii="Garamond" w:hAnsi="Garamond"/>
          <w:sz w:val="24"/>
          <w:szCs w:val="24"/>
        </w:rPr>
        <w:t>.</w:t>
      </w:r>
    </w:p>
    <w:p w14:paraId="1C535D5A" w14:textId="77777777" w:rsidR="00A12C3B" w:rsidRDefault="00A12C3B" w:rsidP="008C5ABA">
      <w:pPr>
        <w:spacing w:after="0"/>
        <w:rPr>
          <w:rFonts w:ascii="Garamond" w:hAnsi="Garamond"/>
          <w:sz w:val="24"/>
          <w:szCs w:val="24"/>
        </w:rPr>
      </w:pPr>
    </w:p>
    <w:p w14:paraId="027AC2AB" w14:textId="153BB6B5" w:rsidR="00A12C3B" w:rsidRPr="00325632" w:rsidRDefault="00A12C3B" w:rsidP="008C5ABA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Utah Master Naturalist, Dark Sky Observations.</w:t>
      </w:r>
    </w:p>
    <w:sectPr w:rsidR="00A12C3B" w:rsidRPr="00325632" w:rsidSect="00E6752A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2AB76E" w14:textId="77777777" w:rsidR="00BD0746" w:rsidRDefault="00BD0746" w:rsidP="00190277">
      <w:pPr>
        <w:spacing w:after="0" w:line="240" w:lineRule="auto"/>
      </w:pPr>
      <w:r>
        <w:separator/>
      </w:r>
    </w:p>
  </w:endnote>
  <w:endnote w:type="continuationSeparator" w:id="0">
    <w:p w14:paraId="2F4FEE94" w14:textId="77777777" w:rsidR="00BD0746" w:rsidRDefault="00BD0746" w:rsidP="00190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24C8A6" w14:textId="77777777" w:rsidR="00BD0746" w:rsidRDefault="00BD0746" w:rsidP="00190277">
      <w:pPr>
        <w:spacing w:after="0" w:line="240" w:lineRule="auto"/>
      </w:pPr>
      <w:r>
        <w:separator/>
      </w:r>
    </w:p>
  </w:footnote>
  <w:footnote w:type="continuationSeparator" w:id="0">
    <w:p w14:paraId="2B365CBB" w14:textId="77777777" w:rsidR="00BD0746" w:rsidRDefault="00BD0746" w:rsidP="001902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746AE" w14:textId="2AD494B7" w:rsidR="00190277" w:rsidRPr="002655CD" w:rsidRDefault="002655CD" w:rsidP="002655CD">
    <w:pPr>
      <w:pStyle w:val="Header"/>
      <w:jc w:val="right"/>
      <w:rPr>
        <w:rFonts w:ascii="Gill Sans MT" w:hAnsi="Gill Sans MT"/>
        <w:sz w:val="20"/>
        <w:szCs w:val="20"/>
      </w:rPr>
    </w:pPr>
    <w:r w:rsidRPr="002655CD">
      <w:rPr>
        <w:rFonts w:ascii="Gill Sans MT" w:hAnsi="Gill Sans MT"/>
        <w:sz w:val="20"/>
        <w:szCs w:val="20"/>
      </w:rPr>
      <w:t xml:space="preserve">Sam | </w:t>
    </w:r>
    <w:sdt>
      <w:sdtPr>
        <w:rPr>
          <w:rFonts w:ascii="Gill Sans MT" w:hAnsi="Gill Sans MT"/>
          <w:sz w:val="20"/>
          <w:szCs w:val="20"/>
        </w:rPr>
        <w:id w:val="1797415392"/>
        <w:docPartObj>
          <w:docPartGallery w:val="Page Numbers (Top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190277" w:rsidRPr="002655CD">
          <w:rPr>
            <w:rFonts w:ascii="Gill Sans MT" w:hAnsi="Gill Sans MT"/>
            <w:sz w:val="20"/>
            <w:szCs w:val="20"/>
          </w:rPr>
          <w:fldChar w:fldCharType="begin"/>
        </w:r>
        <w:r w:rsidR="00190277" w:rsidRPr="002655CD">
          <w:rPr>
            <w:rFonts w:ascii="Gill Sans MT" w:hAnsi="Gill Sans MT"/>
            <w:sz w:val="20"/>
            <w:szCs w:val="20"/>
          </w:rPr>
          <w:instrText xml:space="preserve"> PAGE   \* MERGEFORMAT </w:instrText>
        </w:r>
        <w:r w:rsidR="00190277" w:rsidRPr="002655CD">
          <w:rPr>
            <w:rFonts w:ascii="Gill Sans MT" w:hAnsi="Gill Sans MT"/>
            <w:sz w:val="20"/>
            <w:szCs w:val="20"/>
          </w:rPr>
          <w:fldChar w:fldCharType="separate"/>
        </w:r>
        <w:r w:rsidR="00190277" w:rsidRPr="002655CD">
          <w:rPr>
            <w:rFonts w:ascii="Gill Sans MT" w:hAnsi="Gill Sans MT"/>
            <w:noProof/>
            <w:sz w:val="20"/>
            <w:szCs w:val="20"/>
          </w:rPr>
          <w:t>2</w:t>
        </w:r>
        <w:r w:rsidR="00190277" w:rsidRPr="002655CD">
          <w:rPr>
            <w:rFonts w:ascii="Gill Sans MT" w:hAnsi="Gill Sans MT"/>
            <w:noProof/>
            <w:sz w:val="20"/>
            <w:szCs w:val="20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TEwMDI0NjSxNDRT0lEKTi0uzszPAykwMakFABhnTW4tAAAA"/>
  </w:docVars>
  <w:rsids>
    <w:rsidRoot w:val="00992214"/>
    <w:rsid w:val="000110D2"/>
    <w:rsid w:val="000117D3"/>
    <w:rsid w:val="00012404"/>
    <w:rsid w:val="00014A44"/>
    <w:rsid w:val="00052991"/>
    <w:rsid w:val="00054A96"/>
    <w:rsid w:val="00060754"/>
    <w:rsid w:val="00076EAD"/>
    <w:rsid w:val="000912F4"/>
    <w:rsid w:val="00094319"/>
    <w:rsid w:val="000B1D21"/>
    <w:rsid w:val="000B3DD2"/>
    <w:rsid w:val="000D3153"/>
    <w:rsid w:val="000D37AE"/>
    <w:rsid w:val="000E4ADE"/>
    <w:rsid w:val="000E7ECE"/>
    <w:rsid w:val="001155D2"/>
    <w:rsid w:val="00147D37"/>
    <w:rsid w:val="00166816"/>
    <w:rsid w:val="00167392"/>
    <w:rsid w:val="001712BB"/>
    <w:rsid w:val="001764FE"/>
    <w:rsid w:val="00184F0F"/>
    <w:rsid w:val="00190277"/>
    <w:rsid w:val="00191A6C"/>
    <w:rsid w:val="00197B7D"/>
    <w:rsid w:val="001A23A8"/>
    <w:rsid w:val="001C1E6E"/>
    <w:rsid w:val="001D1495"/>
    <w:rsid w:val="001D21F5"/>
    <w:rsid w:val="001E65E8"/>
    <w:rsid w:val="001F52B4"/>
    <w:rsid w:val="0020339C"/>
    <w:rsid w:val="002061AF"/>
    <w:rsid w:val="00220343"/>
    <w:rsid w:val="002339AB"/>
    <w:rsid w:val="0023402C"/>
    <w:rsid w:val="00234972"/>
    <w:rsid w:val="00235E31"/>
    <w:rsid w:val="00255A76"/>
    <w:rsid w:val="002641D4"/>
    <w:rsid w:val="002655CD"/>
    <w:rsid w:val="00266E52"/>
    <w:rsid w:val="0026746A"/>
    <w:rsid w:val="00282B89"/>
    <w:rsid w:val="002866EC"/>
    <w:rsid w:val="002E2704"/>
    <w:rsid w:val="002E57A9"/>
    <w:rsid w:val="002E6875"/>
    <w:rsid w:val="002F0A5C"/>
    <w:rsid w:val="002F2A9F"/>
    <w:rsid w:val="00306986"/>
    <w:rsid w:val="00313392"/>
    <w:rsid w:val="00320941"/>
    <w:rsid w:val="00325632"/>
    <w:rsid w:val="00345049"/>
    <w:rsid w:val="00367B6C"/>
    <w:rsid w:val="003859CC"/>
    <w:rsid w:val="00392626"/>
    <w:rsid w:val="00392CE0"/>
    <w:rsid w:val="00396714"/>
    <w:rsid w:val="003A0F04"/>
    <w:rsid w:val="003B4376"/>
    <w:rsid w:val="003B47F2"/>
    <w:rsid w:val="003D2576"/>
    <w:rsid w:val="003D3947"/>
    <w:rsid w:val="003D40C0"/>
    <w:rsid w:val="003E2E07"/>
    <w:rsid w:val="003E3595"/>
    <w:rsid w:val="003E70B4"/>
    <w:rsid w:val="00400811"/>
    <w:rsid w:val="00403CDA"/>
    <w:rsid w:val="0040573A"/>
    <w:rsid w:val="004100CD"/>
    <w:rsid w:val="00414C7F"/>
    <w:rsid w:val="00415556"/>
    <w:rsid w:val="004328D8"/>
    <w:rsid w:val="00445993"/>
    <w:rsid w:val="00460B55"/>
    <w:rsid w:val="0046410D"/>
    <w:rsid w:val="00480516"/>
    <w:rsid w:val="00481AF9"/>
    <w:rsid w:val="0048493D"/>
    <w:rsid w:val="00493617"/>
    <w:rsid w:val="004C3211"/>
    <w:rsid w:val="004C4060"/>
    <w:rsid w:val="004C5631"/>
    <w:rsid w:val="004C67B1"/>
    <w:rsid w:val="004F06AF"/>
    <w:rsid w:val="004F074A"/>
    <w:rsid w:val="0052407B"/>
    <w:rsid w:val="00527807"/>
    <w:rsid w:val="0054197B"/>
    <w:rsid w:val="00542FF1"/>
    <w:rsid w:val="0054622D"/>
    <w:rsid w:val="005701BF"/>
    <w:rsid w:val="005771A1"/>
    <w:rsid w:val="00577A2D"/>
    <w:rsid w:val="005818EF"/>
    <w:rsid w:val="00581CB9"/>
    <w:rsid w:val="00586FC7"/>
    <w:rsid w:val="0058729A"/>
    <w:rsid w:val="00590372"/>
    <w:rsid w:val="0059408C"/>
    <w:rsid w:val="005B568D"/>
    <w:rsid w:val="005B7D10"/>
    <w:rsid w:val="005C2E25"/>
    <w:rsid w:val="005E4274"/>
    <w:rsid w:val="005E7A8B"/>
    <w:rsid w:val="0061651D"/>
    <w:rsid w:val="00620D0F"/>
    <w:rsid w:val="00622606"/>
    <w:rsid w:val="006229A0"/>
    <w:rsid w:val="00624078"/>
    <w:rsid w:val="006263F4"/>
    <w:rsid w:val="00632B98"/>
    <w:rsid w:val="00644FBB"/>
    <w:rsid w:val="00666156"/>
    <w:rsid w:val="006736FA"/>
    <w:rsid w:val="00686029"/>
    <w:rsid w:val="0069574A"/>
    <w:rsid w:val="006C1949"/>
    <w:rsid w:val="006C76D0"/>
    <w:rsid w:val="006E5967"/>
    <w:rsid w:val="00701469"/>
    <w:rsid w:val="0071263E"/>
    <w:rsid w:val="00741635"/>
    <w:rsid w:val="00751230"/>
    <w:rsid w:val="00762044"/>
    <w:rsid w:val="0076299E"/>
    <w:rsid w:val="00764185"/>
    <w:rsid w:val="007777FF"/>
    <w:rsid w:val="007B48BA"/>
    <w:rsid w:val="007E4DDA"/>
    <w:rsid w:val="007F086D"/>
    <w:rsid w:val="00800CEF"/>
    <w:rsid w:val="0080794B"/>
    <w:rsid w:val="00830D2B"/>
    <w:rsid w:val="00847438"/>
    <w:rsid w:val="008567B5"/>
    <w:rsid w:val="00864392"/>
    <w:rsid w:val="0087054D"/>
    <w:rsid w:val="00870CAE"/>
    <w:rsid w:val="00887383"/>
    <w:rsid w:val="00893C04"/>
    <w:rsid w:val="008C5ABA"/>
    <w:rsid w:val="008D7D1E"/>
    <w:rsid w:val="009044C6"/>
    <w:rsid w:val="00904BE5"/>
    <w:rsid w:val="00911930"/>
    <w:rsid w:val="00914069"/>
    <w:rsid w:val="00925249"/>
    <w:rsid w:val="009320ED"/>
    <w:rsid w:val="00943DE8"/>
    <w:rsid w:val="00951C16"/>
    <w:rsid w:val="00953791"/>
    <w:rsid w:val="0096034B"/>
    <w:rsid w:val="009626AB"/>
    <w:rsid w:val="00967F2F"/>
    <w:rsid w:val="00972D5D"/>
    <w:rsid w:val="00983FC3"/>
    <w:rsid w:val="00986DFF"/>
    <w:rsid w:val="00992214"/>
    <w:rsid w:val="00995CDB"/>
    <w:rsid w:val="009C08EF"/>
    <w:rsid w:val="009C3395"/>
    <w:rsid w:val="009D1C7B"/>
    <w:rsid w:val="009D43C4"/>
    <w:rsid w:val="009D5D76"/>
    <w:rsid w:val="009F6019"/>
    <w:rsid w:val="00A05493"/>
    <w:rsid w:val="00A0704D"/>
    <w:rsid w:val="00A1048B"/>
    <w:rsid w:val="00A12C3B"/>
    <w:rsid w:val="00A20637"/>
    <w:rsid w:val="00A246BF"/>
    <w:rsid w:val="00A4026D"/>
    <w:rsid w:val="00A45D86"/>
    <w:rsid w:val="00A72BE9"/>
    <w:rsid w:val="00A92CF3"/>
    <w:rsid w:val="00A95636"/>
    <w:rsid w:val="00AA2CE4"/>
    <w:rsid w:val="00AA71AB"/>
    <w:rsid w:val="00AB2D5A"/>
    <w:rsid w:val="00AB6D9D"/>
    <w:rsid w:val="00AD7CB6"/>
    <w:rsid w:val="00AE114B"/>
    <w:rsid w:val="00AE2FB8"/>
    <w:rsid w:val="00AF2AE2"/>
    <w:rsid w:val="00B0278D"/>
    <w:rsid w:val="00B035A3"/>
    <w:rsid w:val="00B03B34"/>
    <w:rsid w:val="00B106AE"/>
    <w:rsid w:val="00B14E64"/>
    <w:rsid w:val="00B23A86"/>
    <w:rsid w:val="00B26E8B"/>
    <w:rsid w:val="00B40BDC"/>
    <w:rsid w:val="00B47842"/>
    <w:rsid w:val="00B511C8"/>
    <w:rsid w:val="00B519AA"/>
    <w:rsid w:val="00B61775"/>
    <w:rsid w:val="00B6392F"/>
    <w:rsid w:val="00B722E8"/>
    <w:rsid w:val="00B756CE"/>
    <w:rsid w:val="00B82F4B"/>
    <w:rsid w:val="00B837B6"/>
    <w:rsid w:val="00B94683"/>
    <w:rsid w:val="00BB05CE"/>
    <w:rsid w:val="00BB18EE"/>
    <w:rsid w:val="00BB5350"/>
    <w:rsid w:val="00BC2766"/>
    <w:rsid w:val="00BD0746"/>
    <w:rsid w:val="00BD34A4"/>
    <w:rsid w:val="00BD46D7"/>
    <w:rsid w:val="00BD5714"/>
    <w:rsid w:val="00BE1371"/>
    <w:rsid w:val="00BE1D04"/>
    <w:rsid w:val="00BE34F1"/>
    <w:rsid w:val="00BE39C3"/>
    <w:rsid w:val="00BE4621"/>
    <w:rsid w:val="00BF1E45"/>
    <w:rsid w:val="00C03A0B"/>
    <w:rsid w:val="00C14570"/>
    <w:rsid w:val="00C20B7C"/>
    <w:rsid w:val="00C30BAD"/>
    <w:rsid w:val="00C36F7E"/>
    <w:rsid w:val="00C3765B"/>
    <w:rsid w:val="00C43CAD"/>
    <w:rsid w:val="00C50D2A"/>
    <w:rsid w:val="00C53B5B"/>
    <w:rsid w:val="00C7100F"/>
    <w:rsid w:val="00C73BA6"/>
    <w:rsid w:val="00C86787"/>
    <w:rsid w:val="00C87D4F"/>
    <w:rsid w:val="00CA2D09"/>
    <w:rsid w:val="00CC1745"/>
    <w:rsid w:val="00CD6615"/>
    <w:rsid w:val="00CD7661"/>
    <w:rsid w:val="00CF3A6B"/>
    <w:rsid w:val="00CF6ED3"/>
    <w:rsid w:val="00D34AFA"/>
    <w:rsid w:val="00D40C39"/>
    <w:rsid w:val="00D45FBA"/>
    <w:rsid w:val="00D5167D"/>
    <w:rsid w:val="00D534C1"/>
    <w:rsid w:val="00D6392E"/>
    <w:rsid w:val="00D64100"/>
    <w:rsid w:val="00D663D6"/>
    <w:rsid w:val="00D66F40"/>
    <w:rsid w:val="00D67B70"/>
    <w:rsid w:val="00D82E22"/>
    <w:rsid w:val="00D84479"/>
    <w:rsid w:val="00D96684"/>
    <w:rsid w:val="00DA01F6"/>
    <w:rsid w:val="00DA6456"/>
    <w:rsid w:val="00DB0B79"/>
    <w:rsid w:val="00DB5EB6"/>
    <w:rsid w:val="00DD4D9C"/>
    <w:rsid w:val="00DD4F50"/>
    <w:rsid w:val="00E03E7B"/>
    <w:rsid w:val="00E054A1"/>
    <w:rsid w:val="00E24E85"/>
    <w:rsid w:val="00E6752A"/>
    <w:rsid w:val="00E759B8"/>
    <w:rsid w:val="00E92845"/>
    <w:rsid w:val="00EA1729"/>
    <w:rsid w:val="00EA197C"/>
    <w:rsid w:val="00EA1C74"/>
    <w:rsid w:val="00EE3E01"/>
    <w:rsid w:val="00EE5536"/>
    <w:rsid w:val="00EF6118"/>
    <w:rsid w:val="00EF7AF1"/>
    <w:rsid w:val="00F069F3"/>
    <w:rsid w:val="00F07992"/>
    <w:rsid w:val="00F378CD"/>
    <w:rsid w:val="00F6341E"/>
    <w:rsid w:val="00F671D5"/>
    <w:rsid w:val="00F724DA"/>
    <w:rsid w:val="00F97B28"/>
    <w:rsid w:val="00FB16BC"/>
    <w:rsid w:val="00FB5C56"/>
    <w:rsid w:val="00FC3DED"/>
    <w:rsid w:val="00FD16C4"/>
    <w:rsid w:val="00FE71CC"/>
    <w:rsid w:val="00FF4832"/>
    <w:rsid w:val="00FF7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62DFB6"/>
  <w15:chartTrackingRefBased/>
  <w15:docId w15:val="{85CA12C1-00F5-48B0-9FF4-8D264679A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22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221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90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0277"/>
  </w:style>
  <w:style w:type="paragraph" w:styleId="Footer">
    <w:name w:val="footer"/>
    <w:basedOn w:val="Normal"/>
    <w:link w:val="FooterChar"/>
    <w:uiPriority w:val="99"/>
    <w:unhideWhenUsed/>
    <w:rsid w:val="00190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2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dougs@uoreg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F599E3E949814A83AE8C241CC72035" ma:contentTypeVersion="15" ma:contentTypeDescription="Create a new document." ma:contentTypeScope="" ma:versionID="85e247a88f50c09a368bb6c2e76304b7">
  <xsd:schema xmlns:xsd="http://www.w3.org/2001/XMLSchema" xmlns:xs="http://www.w3.org/2001/XMLSchema" xmlns:p="http://schemas.microsoft.com/office/2006/metadata/properties" xmlns:ns3="fa78381b-b3da-485a-91b6-f5fc48067ec3" xmlns:ns4="1749556a-74da-4291-8ea2-13ae6a014fe0" targetNamespace="http://schemas.microsoft.com/office/2006/metadata/properties" ma:root="true" ma:fieldsID="431b849e76762def717875fa42ffe873" ns3:_="" ns4:_="">
    <xsd:import namespace="fa78381b-b3da-485a-91b6-f5fc48067ec3"/>
    <xsd:import namespace="1749556a-74da-4291-8ea2-13ae6a014f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78381b-b3da-485a-91b6-f5fc48067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9556a-74da-4291-8ea2-13ae6a014fe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a78381b-b3da-485a-91b6-f5fc48067ec3" xsi:nil="true"/>
  </documentManagement>
</p:properties>
</file>

<file path=customXml/itemProps1.xml><?xml version="1.0" encoding="utf-8"?>
<ds:datastoreItem xmlns:ds="http://schemas.openxmlformats.org/officeDocument/2006/customXml" ds:itemID="{B23BB1E5-D7C4-42C9-A12C-2F4FFA6CC8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B7522-2C7C-42E7-9BE4-4916C55671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78381b-b3da-485a-91b6-f5fc48067ec3"/>
    <ds:schemaRef ds:uri="1749556a-74da-4291-8ea2-13ae6a014f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21DB8F-FF90-44FB-B1DC-8DE2BEE06C82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www.w3.org/XML/1998/namespace"/>
    <ds:schemaRef ds:uri="http://purl.org/dc/dcmitype/"/>
    <ds:schemaRef ds:uri="1749556a-74da-4291-8ea2-13ae6a014fe0"/>
    <ds:schemaRef ds:uri="fa78381b-b3da-485a-91b6-f5fc48067ec3"/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93</Words>
  <Characters>851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Sam</dc:creator>
  <cp:keywords/>
  <dc:description/>
  <cp:lastModifiedBy>Doug Sam</cp:lastModifiedBy>
  <cp:revision>2</cp:revision>
  <dcterms:created xsi:type="dcterms:W3CDTF">2025-09-13T21:29:00Z</dcterms:created>
  <dcterms:modified xsi:type="dcterms:W3CDTF">2025-09-13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F599E3E949814A83AE8C241CC72035</vt:lpwstr>
  </property>
</Properties>
</file>